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0C43E4" w14:textId="4F7A3C7D" w:rsidR="00672407" w:rsidRPr="0087774A" w:rsidRDefault="00636B55" w:rsidP="00672407">
      <w:pPr>
        <w:pStyle w:val="NoSpacing"/>
        <w:jc w:val="center"/>
        <w:rPr>
          <w:rFonts w:ascii="Arial" w:hAnsi="Arial" w:cs="Arial"/>
          <w:b/>
        </w:rPr>
      </w:pPr>
      <w:r w:rsidRPr="0087774A">
        <w:rPr>
          <w:rFonts w:ascii="Arial" w:hAnsi="Arial" w:cs="Arial"/>
          <w:b/>
        </w:rPr>
        <w:t xml:space="preserve">Minutes </w:t>
      </w:r>
    </w:p>
    <w:p w14:paraId="1D953502" w14:textId="2380590B" w:rsidR="00672407" w:rsidRPr="0087774A" w:rsidRDefault="00672407" w:rsidP="00672407">
      <w:pPr>
        <w:pStyle w:val="NoSpacing"/>
        <w:jc w:val="center"/>
        <w:rPr>
          <w:rFonts w:ascii="Arial" w:hAnsi="Arial" w:cs="Arial"/>
          <w:b/>
        </w:rPr>
      </w:pPr>
      <w:proofErr w:type="spellStart"/>
      <w:r w:rsidRPr="0087774A">
        <w:rPr>
          <w:rFonts w:ascii="Arial" w:hAnsi="Arial" w:cs="Arial"/>
          <w:b/>
        </w:rPr>
        <w:t>MoTrPAC</w:t>
      </w:r>
      <w:proofErr w:type="spellEnd"/>
      <w:r w:rsidRPr="0087774A">
        <w:rPr>
          <w:rFonts w:ascii="Arial" w:hAnsi="Arial" w:cs="Arial"/>
          <w:b/>
        </w:rPr>
        <w:t xml:space="preserve"> </w:t>
      </w:r>
      <w:r w:rsidR="00EE6C63" w:rsidRPr="0087774A">
        <w:rPr>
          <w:rFonts w:ascii="Arial" w:hAnsi="Arial" w:cs="Arial"/>
          <w:b/>
        </w:rPr>
        <w:t>Data Working Group</w:t>
      </w:r>
      <w:r w:rsidRPr="0087774A">
        <w:rPr>
          <w:rFonts w:ascii="Arial" w:hAnsi="Arial" w:cs="Arial"/>
          <w:b/>
        </w:rPr>
        <w:t xml:space="preserve"> Conference Call</w:t>
      </w:r>
    </w:p>
    <w:sdt>
      <w:sdtPr>
        <w:rPr>
          <w:rFonts w:ascii="Arial" w:hAnsi="Arial" w:cs="Arial"/>
          <w:b/>
        </w:rPr>
        <w:id w:val="-299926665"/>
        <w:placeholder>
          <w:docPart w:val="DefaultPlaceholder_-1854013438"/>
        </w:placeholder>
        <w:date w:fullDate="2020-04-01T00:00:00Z">
          <w:dateFormat w:val="dddd, MMMM dd, yyyy"/>
          <w:lid w:val="en-US"/>
          <w:storeMappedDataAs w:val="dateTime"/>
          <w:calendar w:val="gregorian"/>
        </w:date>
      </w:sdtPr>
      <w:sdtEndPr/>
      <w:sdtContent>
        <w:p w14:paraId="001F4388" w14:textId="410A5508" w:rsidR="00672407" w:rsidRPr="0087774A" w:rsidRDefault="0019146E" w:rsidP="00672407">
          <w:pPr>
            <w:pStyle w:val="NoSpacing"/>
            <w:jc w:val="center"/>
            <w:rPr>
              <w:rFonts w:ascii="Arial" w:hAnsi="Arial" w:cs="Arial"/>
              <w:b/>
            </w:rPr>
          </w:pPr>
          <w:r w:rsidRPr="0087774A">
            <w:rPr>
              <w:rFonts w:ascii="Arial" w:hAnsi="Arial" w:cs="Arial"/>
              <w:b/>
            </w:rPr>
            <w:t>Wednesday, April 01, 2020</w:t>
          </w:r>
        </w:p>
      </w:sdtContent>
    </w:sdt>
    <w:p w14:paraId="1AD4CAE3" w14:textId="77777777" w:rsidR="00636B55" w:rsidRPr="0087774A" w:rsidRDefault="00636B55" w:rsidP="00636B55">
      <w:pPr>
        <w:spacing w:after="0" w:line="240" w:lineRule="auto"/>
      </w:pPr>
    </w:p>
    <w:p w14:paraId="56E869EE" w14:textId="6A2828C5" w:rsidR="00636B55" w:rsidRPr="0087774A" w:rsidRDefault="00636B55" w:rsidP="00636B55">
      <w:pPr>
        <w:spacing w:after="0" w:line="240" w:lineRule="auto"/>
        <w:rPr>
          <w:sz w:val="24"/>
          <w:szCs w:val="24"/>
        </w:rPr>
      </w:pPr>
      <w:r w:rsidRPr="0087774A">
        <w:rPr>
          <w:sz w:val="24"/>
          <w:szCs w:val="24"/>
        </w:rPr>
        <w:t xml:space="preserve">Chair: </w:t>
      </w:r>
      <w:r w:rsidR="0019146E" w:rsidRPr="0087774A">
        <w:rPr>
          <w:sz w:val="24"/>
          <w:szCs w:val="24"/>
        </w:rPr>
        <w:t>David Amar</w:t>
      </w:r>
    </w:p>
    <w:p w14:paraId="37EB9C6E" w14:textId="77777777" w:rsidR="00636B55" w:rsidRPr="0087774A" w:rsidRDefault="00636B55" w:rsidP="00636B55">
      <w:pPr>
        <w:spacing w:after="0" w:line="240" w:lineRule="auto"/>
        <w:rPr>
          <w:sz w:val="24"/>
          <w:szCs w:val="24"/>
        </w:rPr>
      </w:pPr>
    </w:p>
    <w:p w14:paraId="32C2EFBF" w14:textId="6F31BF8A" w:rsidR="00636B55" w:rsidRPr="0087774A" w:rsidRDefault="00636B55" w:rsidP="00636B55">
      <w:pPr>
        <w:spacing w:after="0" w:line="240" w:lineRule="auto"/>
        <w:rPr>
          <w:rFonts w:cstheme="minorHAnsi"/>
          <w:sz w:val="24"/>
          <w:szCs w:val="24"/>
          <w:u w:val="single"/>
        </w:rPr>
      </w:pPr>
      <w:r w:rsidRPr="0087774A">
        <w:rPr>
          <w:rFonts w:cstheme="minorHAnsi"/>
          <w:sz w:val="24"/>
          <w:szCs w:val="24"/>
          <w:u w:val="single"/>
        </w:rPr>
        <w:t>Attendees</w:t>
      </w:r>
    </w:p>
    <w:p w14:paraId="7B743658" w14:textId="3CE5C12A" w:rsidR="00636B55" w:rsidRPr="0087774A" w:rsidRDefault="00636B55" w:rsidP="00636B55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 xml:space="preserve">BIC: </w:t>
      </w:r>
      <w:r w:rsidR="0023491E" w:rsidRPr="0087774A">
        <w:rPr>
          <w:rFonts w:cstheme="minorHAnsi"/>
          <w:sz w:val="24"/>
          <w:szCs w:val="24"/>
        </w:rPr>
        <w:t xml:space="preserve">Terra Coakley, </w:t>
      </w:r>
      <w:r w:rsidR="00484617" w:rsidRPr="0087774A">
        <w:rPr>
          <w:rFonts w:cstheme="minorHAnsi"/>
          <w:sz w:val="24"/>
          <w:szCs w:val="24"/>
        </w:rPr>
        <w:t>David Jimenez Morales</w:t>
      </w:r>
      <w:r w:rsidR="00381B3A" w:rsidRPr="0087774A">
        <w:rPr>
          <w:rFonts w:cstheme="minorHAnsi"/>
          <w:sz w:val="24"/>
          <w:szCs w:val="24"/>
        </w:rPr>
        <w:t xml:space="preserve">, </w:t>
      </w:r>
      <w:r w:rsidR="00713E33" w:rsidRPr="0087774A">
        <w:rPr>
          <w:rFonts w:cstheme="minorHAnsi"/>
          <w:sz w:val="24"/>
          <w:szCs w:val="24"/>
        </w:rPr>
        <w:t xml:space="preserve">David Amar, </w:t>
      </w:r>
      <w:proofErr w:type="spellStart"/>
      <w:r w:rsidR="00FC54D3" w:rsidRPr="0087774A">
        <w:rPr>
          <w:rFonts w:cstheme="minorHAnsi"/>
          <w:sz w:val="24"/>
          <w:szCs w:val="24"/>
        </w:rPr>
        <w:t>Malene</w:t>
      </w:r>
      <w:proofErr w:type="spellEnd"/>
      <w:r w:rsidR="00FC54D3" w:rsidRPr="0087774A">
        <w:rPr>
          <w:rFonts w:cstheme="minorHAnsi"/>
          <w:sz w:val="24"/>
          <w:szCs w:val="24"/>
        </w:rPr>
        <w:t xml:space="preserve"> Lindholm, </w:t>
      </w:r>
      <w:r w:rsidR="002F726E" w:rsidRPr="0087774A">
        <w:rPr>
          <w:rFonts w:cstheme="minorHAnsi"/>
          <w:sz w:val="24"/>
          <w:szCs w:val="24"/>
        </w:rPr>
        <w:t xml:space="preserve">Karen Dalton, </w:t>
      </w:r>
      <w:r w:rsidR="00984C1F" w:rsidRPr="0087774A">
        <w:rPr>
          <w:rFonts w:cstheme="minorHAnsi"/>
          <w:sz w:val="24"/>
          <w:szCs w:val="24"/>
        </w:rPr>
        <w:t xml:space="preserve">Steve Hershman, </w:t>
      </w:r>
      <w:r w:rsidR="00CA2234" w:rsidRPr="0087774A">
        <w:rPr>
          <w:rFonts w:cstheme="minorHAnsi"/>
          <w:sz w:val="24"/>
          <w:szCs w:val="24"/>
        </w:rPr>
        <w:t>Archana Raja</w:t>
      </w:r>
      <w:r w:rsidR="00381B3A" w:rsidRPr="0087774A">
        <w:rPr>
          <w:rFonts w:cstheme="minorHAnsi"/>
          <w:sz w:val="24"/>
          <w:szCs w:val="24"/>
        </w:rPr>
        <w:t>, Jimmy Zhen</w:t>
      </w:r>
      <w:r w:rsidR="004547EF" w:rsidRPr="0087774A">
        <w:rPr>
          <w:rFonts w:cstheme="minorHAnsi"/>
          <w:sz w:val="24"/>
          <w:szCs w:val="24"/>
        </w:rPr>
        <w:t xml:space="preserve">, </w:t>
      </w:r>
      <w:r w:rsidR="00713E33" w:rsidRPr="0087774A">
        <w:rPr>
          <w:rFonts w:cstheme="minorHAnsi"/>
          <w:sz w:val="24"/>
          <w:szCs w:val="24"/>
        </w:rPr>
        <w:t>Young Kim</w:t>
      </w:r>
    </w:p>
    <w:p w14:paraId="3455C482" w14:textId="29BBC7EC" w:rsidR="00636B55" w:rsidRPr="0087774A" w:rsidRDefault="00636B55" w:rsidP="00636B55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 xml:space="preserve">CAS: </w:t>
      </w:r>
      <w:r w:rsidR="00C8665E" w:rsidRPr="0087774A">
        <w:rPr>
          <w:rFonts w:cstheme="minorHAnsi"/>
          <w:sz w:val="24"/>
          <w:szCs w:val="24"/>
        </w:rPr>
        <w:t>Josh Adkins</w:t>
      </w:r>
      <w:r w:rsidR="00CA2234" w:rsidRPr="0087774A">
        <w:rPr>
          <w:rFonts w:cstheme="minorHAnsi"/>
          <w:sz w:val="24"/>
          <w:szCs w:val="24"/>
        </w:rPr>
        <w:t xml:space="preserve">, </w:t>
      </w:r>
      <w:proofErr w:type="spellStart"/>
      <w:r w:rsidR="00FC54D3" w:rsidRPr="0087774A">
        <w:rPr>
          <w:rFonts w:cstheme="minorHAnsi"/>
          <w:sz w:val="24"/>
          <w:szCs w:val="24"/>
        </w:rPr>
        <w:t>Yongchao</w:t>
      </w:r>
      <w:proofErr w:type="spellEnd"/>
      <w:r w:rsidR="00FC54D3" w:rsidRPr="0087774A">
        <w:rPr>
          <w:rFonts w:cstheme="minorHAnsi"/>
          <w:sz w:val="24"/>
          <w:szCs w:val="24"/>
        </w:rPr>
        <w:t xml:space="preserve"> Ge, </w:t>
      </w:r>
      <w:r w:rsidR="00381B3A" w:rsidRPr="0087774A">
        <w:rPr>
          <w:rFonts w:cstheme="minorHAnsi"/>
          <w:sz w:val="24"/>
          <w:szCs w:val="24"/>
        </w:rPr>
        <w:t xml:space="preserve">Matthew Monroe, </w:t>
      </w:r>
      <w:r w:rsidR="0005300B" w:rsidRPr="0087774A">
        <w:rPr>
          <w:rFonts w:cstheme="minorHAnsi"/>
          <w:sz w:val="24"/>
          <w:szCs w:val="24"/>
        </w:rPr>
        <w:t xml:space="preserve">Stephen Montgomery, </w:t>
      </w:r>
      <w:r w:rsidR="00984C1F" w:rsidRPr="0087774A">
        <w:rPr>
          <w:rFonts w:cstheme="minorHAnsi"/>
          <w:sz w:val="24"/>
          <w:szCs w:val="24"/>
        </w:rPr>
        <w:t xml:space="preserve">Karan Uppal, </w:t>
      </w:r>
      <w:r w:rsidR="00FC54D3" w:rsidRPr="0087774A">
        <w:rPr>
          <w:rFonts w:cstheme="minorHAnsi"/>
          <w:sz w:val="24"/>
          <w:szCs w:val="24"/>
        </w:rPr>
        <w:t xml:space="preserve">Nicole Gay, Charles Evans, </w:t>
      </w:r>
      <w:r w:rsidR="00C8665E" w:rsidRPr="0087774A">
        <w:rPr>
          <w:rFonts w:cstheme="minorHAnsi"/>
          <w:sz w:val="24"/>
          <w:szCs w:val="24"/>
        </w:rPr>
        <w:t xml:space="preserve">Marty Walsh, </w:t>
      </w:r>
      <w:r w:rsidR="00AE0F06" w:rsidRPr="0087774A">
        <w:rPr>
          <w:rFonts w:cstheme="minorHAnsi"/>
          <w:sz w:val="24"/>
          <w:szCs w:val="24"/>
        </w:rPr>
        <w:t>Kevin Smith,</w:t>
      </w:r>
      <w:r w:rsidR="00381B3A" w:rsidRPr="0087774A">
        <w:rPr>
          <w:rFonts w:cstheme="minorHAnsi"/>
          <w:sz w:val="24"/>
          <w:szCs w:val="24"/>
        </w:rPr>
        <w:t xml:space="preserve"> </w:t>
      </w:r>
      <w:r w:rsidR="00FC54D3" w:rsidRPr="0087774A">
        <w:rPr>
          <w:rFonts w:cstheme="minorHAnsi"/>
          <w:sz w:val="24"/>
          <w:szCs w:val="24"/>
        </w:rPr>
        <w:t xml:space="preserve">Pierre Jean-Beltran, </w:t>
      </w:r>
      <w:proofErr w:type="spellStart"/>
      <w:r w:rsidR="00D17574" w:rsidRPr="0087774A">
        <w:rPr>
          <w:rFonts w:cstheme="minorHAnsi"/>
          <w:sz w:val="24"/>
          <w:szCs w:val="24"/>
        </w:rPr>
        <w:t>Bingqing</w:t>
      </w:r>
      <w:proofErr w:type="spellEnd"/>
      <w:r w:rsidR="00D17574" w:rsidRPr="0087774A">
        <w:rPr>
          <w:rFonts w:cstheme="minorHAnsi"/>
          <w:sz w:val="24"/>
          <w:szCs w:val="24"/>
        </w:rPr>
        <w:t xml:space="preserve"> Zhao</w:t>
      </w:r>
      <w:r w:rsidR="00E26DFE" w:rsidRPr="0087774A">
        <w:rPr>
          <w:rFonts w:cstheme="minorHAnsi"/>
          <w:sz w:val="24"/>
          <w:szCs w:val="24"/>
        </w:rPr>
        <w:t xml:space="preserve">, </w:t>
      </w:r>
      <w:r w:rsidR="00AD17DE" w:rsidRPr="0087774A">
        <w:rPr>
          <w:rFonts w:cstheme="minorHAnsi"/>
          <w:sz w:val="24"/>
          <w:szCs w:val="24"/>
        </w:rPr>
        <w:t>Si Wu</w:t>
      </w:r>
      <w:r w:rsidR="002F726E" w:rsidRPr="0087774A">
        <w:rPr>
          <w:rFonts w:cstheme="minorHAnsi"/>
          <w:sz w:val="24"/>
          <w:szCs w:val="24"/>
        </w:rPr>
        <w:t>, Mike Snyder</w:t>
      </w:r>
      <w:r w:rsidR="00AD17DE" w:rsidRPr="0087774A">
        <w:rPr>
          <w:rFonts w:cstheme="minorHAnsi"/>
          <w:sz w:val="24"/>
          <w:szCs w:val="24"/>
        </w:rPr>
        <w:t>, Jim Sanford</w:t>
      </w:r>
      <w:r w:rsidR="00FC54D3" w:rsidRPr="0087774A">
        <w:rPr>
          <w:rFonts w:cstheme="minorHAnsi"/>
          <w:sz w:val="24"/>
          <w:szCs w:val="24"/>
        </w:rPr>
        <w:t xml:space="preserve">, Steve </w:t>
      </w:r>
      <w:proofErr w:type="spellStart"/>
      <w:r w:rsidR="00FC54D3" w:rsidRPr="0087774A">
        <w:rPr>
          <w:rFonts w:cstheme="minorHAnsi"/>
          <w:sz w:val="24"/>
          <w:szCs w:val="24"/>
        </w:rPr>
        <w:t>Carr</w:t>
      </w:r>
      <w:proofErr w:type="spellEnd"/>
      <w:r w:rsidR="00EB55D1" w:rsidRPr="0087774A">
        <w:rPr>
          <w:rFonts w:cstheme="minorHAnsi"/>
          <w:sz w:val="24"/>
          <w:szCs w:val="24"/>
        </w:rPr>
        <w:t xml:space="preserve">, </w:t>
      </w:r>
      <w:r w:rsidR="0005300B" w:rsidRPr="0087774A">
        <w:rPr>
          <w:rFonts w:cstheme="minorHAnsi"/>
          <w:sz w:val="24"/>
          <w:szCs w:val="24"/>
        </w:rPr>
        <w:t>Julian Avila, Greg Smith</w:t>
      </w:r>
    </w:p>
    <w:p w14:paraId="5960707D" w14:textId="65D68CD4" w:rsidR="00636B55" w:rsidRPr="0087774A" w:rsidRDefault="00636B55" w:rsidP="00636B55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 xml:space="preserve">CC: </w:t>
      </w:r>
      <w:r w:rsidR="001B7A2F" w:rsidRPr="0087774A">
        <w:rPr>
          <w:rFonts w:cstheme="minorHAnsi"/>
          <w:sz w:val="24"/>
          <w:szCs w:val="24"/>
        </w:rPr>
        <w:t xml:space="preserve">Jon </w:t>
      </w:r>
      <w:proofErr w:type="spellStart"/>
      <w:r w:rsidR="001B7A2F" w:rsidRPr="0087774A">
        <w:rPr>
          <w:rFonts w:cstheme="minorHAnsi"/>
          <w:sz w:val="24"/>
          <w:szCs w:val="24"/>
        </w:rPr>
        <w:t>Gelfond</w:t>
      </w:r>
      <w:proofErr w:type="spellEnd"/>
      <w:r w:rsidR="001B7A2F" w:rsidRPr="0087774A">
        <w:rPr>
          <w:rFonts w:cstheme="minorHAnsi"/>
          <w:sz w:val="24"/>
          <w:szCs w:val="24"/>
        </w:rPr>
        <w:t xml:space="preserve">, Catherine Jankowski, </w:t>
      </w:r>
      <w:r w:rsidR="00713E33" w:rsidRPr="0087774A">
        <w:rPr>
          <w:rFonts w:cstheme="minorHAnsi"/>
          <w:sz w:val="24"/>
          <w:szCs w:val="24"/>
        </w:rPr>
        <w:t xml:space="preserve">Lindsay Page, </w:t>
      </w:r>
      <w:proofErr w:type="spellStart"/>
      <w:r w:rsidR="00C8665E" w:rsidRPr="0087774A">
        <w:rPr>
          <w:rFonts w:cstheme="minorHAnsi"/>
          <w:sz w:val="24"/>
          <w:szCs w:val="24"/>
        </w:rPr>
        <w:t>Tuomo</w:t>
      </w:r>
      <w:proofErr w:type="spellEnd"/>
      <w:r w:rsidR="00C8665E" w:rsidRPr="0087774A">
        <w:rPr>
          <w:rFonts w:cstheme="minorHAnsi"/>
          <w:sz w:val="24"/>
          <w:szCs w:val="24"/>
        </w:rPr>
        <w:t xml:space="preserve"> </w:t>
      </w:r>
      <w:proofErr w:type="spellStart"/>
      <w:r w:rsidR="00C8665E" w:rsidRPr="0087774A">
        <w:rPr>
          <w:rFonts w:cstheme="minorHAnsi"/>
          <w:sz w:val="24"/>
          <w:szCs w:val="24"/>
        </w:rPr>
        <w:t>Rankinen</w:t>
      </w:r>
      <w:proofErr w:type="spellEnd"/>
      <w:r w:rsidR="00713E33" w:rsidRPr="0087774A">
        <w:rPr>
          <w:rFonts w:cstheme="minorHAnsi"/>
          <w:sz w:val="24"/>
          <w:szCs w:val="24"/>
        </w:rPr>
        <w:t>, Vanessa Richardson</w:t>
      </w:r>
    </w:p>
    <w:p w14:paraId="63C84D44" w14:textId="32D1B5A6" w:rsidR="00636B55" w:rsidRPr="0087774A" w:rsidRDefault="00636B55" w:rsidP="00636B55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 xml:space="preserve">CCC: </w:t>
      </w:r>
      <w:r w:rsidR="004547EF" w:rsidRPr="0087774A">
        <w:rPr>
          <w:rFonts w:cstheme="minorHAnsi"/>
          <w:sz w:val="24"/>
          <w:szCs w:val="24"/>
        </w:rPr>
        <w:t>Jane Lu,</w:t>
      </w:r>
      <w:r w:rsidR="00713E33" w:rsidRPr="0087774A">
        <w:rPr>
          <w:rFonts w:cstheme="minorHAnsi"/>
          <w:sz w:val="24"/>
          <w:szCs w:val="24"/>
        </w:rPr>
        <w:t xml:space="preserve"> </w:t>
      </w:r>
      <w:r w:rsidR="00FC54D3" w:rsidRPr="0087774A">
        <w:rPr>
          <w:rFonts w:cstheme="minorHAnsi"/>
          <w:sz w:val="24"/>
          <w:szCs w:val="24"/>
        </w:rPr>
        <w:t xml:space="preserve">Heather </w:t>
      </w:r>
      <w:proofErr w:type="spellStart"/>
      <w:r w:rsidR="00FC54D3" w:rsidRPr="0087774A">
        <w:rPr>
          <w:rFonts w:cstheme="minorHAnsi"/>
          <w:sz w:val="24"/>
          <w:szCs w:val="24"/>
        </w:rPr>
        <w:t>Kiesel</w:t>
      </w:r>
      <w:proofErr w:type="spellEnd"/>
      <w:r w:rsidR="00FC54D3" w:rsidRPr="0087774A">
        <w:rPr>
          <w:rFonts w:cstheme="minorHAnsi"/>
          <w:sz w:val="24"/>
          <w:szCs w:val="24"/>
        </w:rPr>
        <w:t xml:space="preserve">, </w:t>
      </w:r>
      <w:r w:rsidR="00713E33" w:rsidRPr="0087774A">
        <w:rPr>
          <w:rFonts w:cstheme="minorHAnsi"/>
          <w:sz w:val="24"/>
          <w:szCs w:val="24"/>
        </w:rPr>
        <w:t>Joseph Rigdon, Shannon Suggs, Eric Reynolds</w:t>
      </w:r>
    </w:p>
    <w:p w14:paraId="16490C16" w14:textId="1F8B55A5" w:rsidR="00636B55" w:rsidRPr="0087774A" w:rsidRDefault="00636B55" w:rsidP="00636B55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 xml:space="preserve">NIH: </w:t>
      </w:r>
      <w:r w:rsidR="00E26DFE" w:rsidRPr="0087774A">
        <w:rPr>
          <w:rFonts w:cstheme="minorHAnsi"/>
          <w:sz w:val="24"/>
          <w:szCs w:val="24"/>
        </w:rPr>
        <w:t xml:space="preserve">Rebecca </w:t>
      </w:r>
      <w:proofErr w:type="spellStart"/>
      <w:r w:rsidR="00E26DFE" w:rsidRPr="0087774A">
        <w:rPr>
          <w:rFonts w:cstheme="minorHAnsi"/>
          <w:sz w:val="24"/>
          <w:szCs w:val="24"/>
        </w:rPr>
        <w:t>Lenzi</w:t>
      </w:r>
      <w:proofErr w:type="spellEnd"/>
      <w:r w:rsidR="00E26DFE" w:rsidRPr="0087774A">
        <w:rPr>
          <w:rFonts w:cstheme="minorHAnsi"/>
          <w:sz w:val="24"/>
          <w:szCs w:val="24"/>
        </w:rPr>
        <w:t>,</w:t>
      </w:r>
      <w:r w:rsidR="00593A57" w:rsidRPr="0087774A">
        <w:rPr>
          <w:rFonts w:cstheme="minorHAnsi"/>
          <w:sz w:val="24"/>
          <w:szCs w:val="24"/>
        </w:rPr>
        <w:t xml:space="preserve"> </w:t>
      </w:r>
      <w:r w:rsidR="004547EF" w:rsidRPr="0087774A">
        <w:rPr>
          <w:rFonts w:cstheme="minorHAnsi"/>
          <w:sz w:val="24"/>
          <w:szCs w:val="24"/>
        </w:rPr>
        <w:t>Ashley Xia</w:t>
      </w:r>
      <w:r w:rsidR="00D17574" w:rsidRPr="0087774A">
        <w:rPr>
          <w:rFonts w:cstheme="minorHAnsi"/>
          <w:sz w:val="24"/>
          <w:szCs w:val="24"/>
        </w:rPr>
        <w:t xml:space="preserve">, Marie </w:t>
      </w:r>
      <w:proofErr w:type="spellStart"/>
      <w:r w:rsidR="00D17574" w:rsidRPr="0087774A">
        <w:rPr>
          <w:rFonts w:cstheme="minorHAnsi"/>
          <w:sz w:val="24"/>
          <w:szCs w:val="24"/>
        </w:rPr>
        <w:t>Nierras</w:t>
      </w:r>
      <w:proofErr w:type="spellEnd"/>
      <w:r w:rsidR="00984C1F" w:rsidRPr="0087774A">
        <w:rPr>
          <w:rFonts w:cstheme="minorHAnsi"/>
          <w:sz w:val="24"/>
          <w:szCs w:val="24"/>
        </w:rPr>
        <w:t xml:space="preserve">, Padma </w:t>
      </w:r>
      <w:proofErr w:type="spellStart"/>
      <w:r w:rsidR="00984C1F" w:rsidRPr="0087774A">
        <w:rPr>
          <w:rFonts w:cstheme="minorHAnsi"/>
          <w:sz w:val="24"/>
          <w:szCs w:val="24"/>
        </w:rPr>
        <w:t>Maruveda</w:t>
      </w:r>
      <w:proofErr w:type="spellEnd"/>
    </w:p>
    <w:p w14:paraId="3AC32044" w14:textId="7210EAE2" w:rsidR="003A2112" w:rsidRPr="0087774A" w:rsidRDefault="003A2112" w:rsidP="00636B55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 xml:space="preserve">PASS: </w:t>
      </w:r>
      <w:r w:rsidR="00713E33" w:rsidRPr="0087774A">
        <w:rPr>
          <w:rFonts w:cstheme="minorHAnsi"/>
          <w:sz w:val="24"/>
          <w:szCs w:val="24"/>
        </w:rPr>
        <w:t xml:space="preserve">Michael </w:t>
      </w:r>
      <w:proofErr w:type="spellStart"/>
      <w:r w:rsidR="00713E33" w:rsidRPr="0087774A">
        <w:rPr>
          <w:rFonts w:cstheme="minorHAnsi"/>
          <w:sz w:val="24"/>
          <w:szCs w:val="24"/>
        </w:rPr>
        <w:t>Hirshman</w:t>
      </w:r>
      <w:proofErr w:type="spellEnd"/>
    </w:p>
    <w:p w14:paraId="006EAF88" w14:textId="77777777" w:rsidR="00327D97" w:rsidRPr="0087774A" w:rsidRDefault="00327D97" w:rsidP="005633B0">
      <w:pPr>
        <w:spacing w:after="0" w:line="240" w:lineRule="auto"/>
        <w:rPr>
          <w:rFonts w:cstheme="minorHAnsi"/>
          <w:sz w:val="24"/>
          <w:szCs w:val="24"/>
        </w:rPr>
      </w:pPr>
    </w:p>
    <w:p w14:paraId="617492BF" w14:textId="5FBCCD05" w:rsidR="00B45D12" w:rsidRPr="0087774A" w:rsidRDefault="00BA085D" w:rsidP="00F05F88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>Minutes were approved</w:t>
      </w:r>
      <w:r w:rsidR="00F05F88" w:rsidRPr="0087774A">
        <w:rPr>
          <w:rFonts w:cstheme="minorHAnsi"/>
          <w:sz w:val="24"/>
          <w:szCs w:val="24"/>
        </w:rPr>
        <w:t xml:space="preserve"> at 12:02pm ET</w:t>
      </w:r>
      <w:r w:rsidR="00EA3011" w:rsidRPr="0087774A">
        <w:rPr>
          <w:rFonts w:cstheme="minorHAnsi"/>
          <w:sz w:val="24"/>
          <w:szCs w:val="24"/>
        </w:rPr>
        <w:t>.</w:t>
      </w:r>
    </w:p>
    <w:p w14:paraId="39533F16" w14:textId="77777777" w:rsidR="00F05F88" w:rsidRPr="0087774A" w:rsidRDefault="00F05F88" w:rsidP="007E4BAA">
      <w:pPr>
        <w:spacing w:after="0" w:line="240" w:lineRule="auto"/>
        <w:rPr>
          <w:rFonts w:cstheme="minorHAnsi"/>
          <w:sz w:val="24"/>
          <w:szCs w:val="24"/>
        </w:rPr>
      </w:pPr>
    </w:p>
    <w:p w14:paraId="162655BC" w14:textId="16B8798F" w:rsidR="0019146E" w:rsidRPr="00B50807" w:rsidRDefault="0019146E" w:rsidP="00E66982">
      <w:pPr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>Nicole Gay</w:t>
      </w:r>
      <w:r w:rsidR="00F05F88" w:rsidRPr="0087774A">
        <w:rPr>
          <w:rFonts w:cstheme="minorHAnsi"/>
          <w:sz w:val="24"/>
          <w:szCs w:val="24"/>
        </w:rPr>
        <w:t xml:space="preserve"> presented on</w:t>
      </w:r>
      <w:r w:rsidR="00AB3671">
        <w:rPr>
          <w:rFonts w:cstheme="minorHAnsi"/>
          <w:sz w:val="24"/>
          <w:szCs w:val="24"/>
        </w:rPr>
        <w:t>:</w:t>
      </w:r>
      <w:r w:rsidR="00F05F88" w:rsidRPr="0087774A">
        <w:rPr>
          <w:rFonts w:cstheme="minorHAnsi"/>
          <w:sz w:val="24"/>
          <w:szCs w:val="24"/>
        </w:rPr>
        <w:t xml:space="preserve"> </w:t>
      </w:r>
      <w:r w:rsidRPr="00B50807">
        <w:rPr>
          <w:rFonts w:cstheme="minorHAnsi"/>
          <w:sz w:val="24"/>
          <w:szCs w:val="24"/>
        </w:rPr>
        <w:t>Acute endurance exercise induces widespread transcriptional changes across tissues</w:t>
      </w:r>
      <w:r w:rsidR="00AB3671">
        <w:rPr>
          <w:rFonts w:cstheme="minorHAnsi"/>
          <w:sz w:val="24"/>
          <w:szCs w:val="24"/>
        </w:rPr>
        <w:t xml:space="preserve"> (PASS1A data)</w:t>
      </w:r>
      <w:r w:rsidRPr="0087774A">
        <w:rPr>
          <w:rFonts w:cstheme="minorHAnsi"/>
          <w:sz w:val="24"/>
          <w:szCs w:val="24"/>
        </w:rPr>
        <w:t>.</w:t>
      </w:r>
      <w:r w:rsidRPr="00B50807">
        <w:rPr>
          <w:rFonts w:cstheme="minorHAnsi"/>
          <w:sz w:val="24"/>
          <w:szCs w:val="24"/>
        </w:rPr>
        <w:t xml:space="preserve"> </w:t>
      </w:r>
      <w:r w:rsidR="00B50807" w:rsidRPr="00B50807">
        <w:rPr>
          <w:rFonts w:cstheme="minorHAnsi"/>
          <w:sz w:val="24"/>
          <w:szCs w:val="24"/>
        </w:rPr>
        <w:t>A simple differential analysis for each time point vs the controls identifies ~180 genes shared across all tissues (with the same direction and time point). Pulse-fitting analysis (</w:t>
      </w:r>
      <w:proofErr w:type="spellStart"/>
      <w:r w:rsidR="00B50807" w:rsidRPr="00B50807">
        <w:rPr>
          <w:rFonts w:cstheme="minorHAnsi"/>
          <w:sz w:val="24"/>
          <w:szCs w:val="24"/>
        </w:rPr>
        <w:t>Chechik</w:t>
      </w:r>
      <w:proofErr w:type="spellEnd"/>
      <w:r w:rsidR="00B50807" w:rsidRPr="00B50807">
        <w:rPr>
          <w:rFonts w:cstheme="minorHAnsi"/>
          <w:sz w:val="24"/>
          <w:szCs w:val="24"/>
        </w:rPr>
        <w:t xml:space="preserve"> and Koller 2009 JMB) identifies different dynamics. Genes were compared by their time to half peak and the peak's slope.</w:t>
      </w:r>
      <w:r w:rsidR="00B50807">
        <w:rPr>
          <w:rFonts w:cstheme="minorHAnsi"/>
          <w:sz w:val="24"/>
          <w:szCs w:val="24"/>
        </w:rPr>
        <w:t xml:space="preserve"> See slides attached.</w:t>
      </w:r>
    </w:p>
    <w:p w14:paraId="2339A8E2" w14:textId="3F97C874" w:rsidR="0059621F" w:rsidRPr="0087774A" w:rsidRDefault="0019146E" w:rsidP="00E66982">
      <w:pPr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 xml:space="preserve">Zoom </w:t>
      </w:r>
      <w:r w:rsidR="0059621F" w:rsidRPr="0087774A">
        <w:rPr>
          <w:rFonts w:cstheme="minorHAnsi"/>
          <w:sz w:val="24"/>
          <w:szCs w:val="24"/>
        </w:rPr>
        <w:t xml:space="preserve">Cloud recording: </w:t>
      </w:r>
      <w:r w:rsidR="001D25EB" w:rsidRPr="0087774A">
        <w:rPr>
          <w:rFonts w:cstheme="minorHAnsi"/>
          <w:sz w:val="24"/>
          <w:szCs w:val="24"/>
        </w:rPr>
        <w:br/>
      </w:r>
      <w:hyperlink r:id="rId7" w:history="1">
        <w:r w:rsidR="001D25EB" w:rsidRPr="0087774A">
          <w:rPr>
            <w:rFonts w:cstheme="minorHAnsi"/>
            <w:sz w:val="24"/>
            <w:szCs w:val="24"/>
          </w:rPr>
          <w:t>https://stanford.zoom.us/rec/share/ppJwI47BqlxJErfx4k_bRPR5E7aieaa8hilIrvtZzUcQYg0F5IJcFkX9itn6XT5d</w:t>
        </w:r>
      </w:hyperlink>
    </w:p>
    <w:p w14:paraId="6BC6758A" w14:textId="77777777" w:rsidR="00F05F88" w:rsidRPr="0087774A" w:rsidRDefault="00F05F88" w:rsidP="003E3C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cstheme="minorHAnsi"/>
          <w:sz w:val="24"/>
          <w:szCs w:val="24"/>
        </w:rPr>
      </w:pPr>
    </w:p>
    <w:p w14:paraId="1A388024" w14:textId="0196C30E" w:rsidR="003E3C76" w:rsidRPr="0087774A" w:rsidRDefault="003E3C76" w:rsidP="00E62A0F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>GET updates</w:t>
      </w:r>
    </w:p>
    <w:p w14:paraId="7F5DFC71" w14:textId="21FDF7E9" w:rsidR="00B50807" w:rsidRPr="00B50807" w:rsidRDefault="00B50807" w:rsidP="00B50807">
      <w:pPr>
        <w:spacing w:after="0" w:line="240" w:lineRule="auto"/>
        <w:rPr>
          <w:rFonts w:cstheme="minorHAnsi"/>
          <w:sz w:val="24"/>
          <w:szCs w:val="24"/>
        </w:rPr>
      </w:pPr>
      <w:r w:rsidRPr="00B50807">
        <w:rPr>
          <w:rFonts w:cstheme="minorHAnsi"/>
          <w:sz w:val="24"/>
          <w:szCs w:val="24"/>
        </w:rPr>
        <w:t xml:space="preserve">Sinai are still working on ATAC-Seq and comparison of the </w:t>
      </w:r>
      <w:proofErr w:type="gramStart"/>
      <w:r w:rsidRPr="00B50807">
        <w:rPr>
          <w:rFonts w:cstheme="minorHAnsi"/>
          <w:sz w:val="24"/>
          <w:szCs w:val="24"/>
        </w:rPr>
        <w:t>controls</w:t>
      </w:r>
      <w:proofErr w:type="gramEnd"/>
      <w:r w:rsidRPr="00B50807">
        <w:rPr>
          <w:rFonts w:cstheme="minorHAnsi"/>
          <w:sz w:val="24"/>
          <w:szCs w:val="24"/>
        </w:rPr>
        <w:t xml:space="preserve"> groups (different assays).</w:t>
      </w:r>
    </w:p>
    <w:p w14:paraId="090FD28B" w14:textId="3E04BA42" w:rsidR="00A909AF" w:rsidRPr="0087774A" w:rsidRDefault="003E3C76" w:rsidP="00E62A0F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br/>
      </w:r>
      <w:r w:rsidR="00A909AF" w:rsidRPr="0087774A">
        <w:rPr>
          <w:rFonts w:cstheme="minorHAnsi"/>
          <w:sz w:val="24"/>
          <w:szCs w:val="24"/>
        </w:rPr>
        <w:t>Metabolomics updates</w:t>
      </w:r>
    </w:p>
    <w:p w14:paraId="420A6EAC" w14:textId="0C605A7F" w:rsidR="00B50807" w:rsidRPr="00B50807" w:rsidRDefault="00B50807" w:rsidP="00B50807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</w:t>
      </w:r>
      <w:r w:rsidRPr="00B50807">
        <w:rPr>
          <w:rFonts w:cstheme="minorHAnsi"/>
          <w:sz w:val="24"/>
          <w:szCs w:val="24"/>
        </w:rPr>
        <w:t xml:space="preserve">he teams are still </w:t>
      </w:r>
      <w:r w:rsidR="00AB3671">
        <w:rPr>
          <w:rFonts w:cstheme="minorHAnsi"/>
          <w:sz w:val="24"/>
          <w:szCs w:val="24"/>
        </w:rPr>
        <w:t>working</w:t>
      </w:r>
      <w:r w:rsidRPr="00B50807">
        <w:rPr>
          <w:rFonts w:cstheme="minorHAnsi"/>
          <w:sz w:val="24"/>
          <w:szCs w:val="24"/>
        </w:rPr>
        <w:t xml:space="preserve"> on </w:t>
      </w:r>
      <w:proofErr w:type="gramStart"/>
      <w:r w:rsidRPr="00B50807">
        <w:rPr>
          <w:rFonts w:cstheme="minorHAnsi"/>
          <w:sz w:val="24"/>
          <w:szCs w:val="24"/>
        </w:rPr>
        <w:t xml:space="preserve">comparing  </w:t>
      </w:r>
      <w:r w:rsidR="00AB3671">
        <w:rPr>
          <w:rFonts w:cstheme="minorHAnsi"/>
          <w:sz w:val="24"/>
          <w:szCs w:val="24"/>
        </w:rPr>
        <w:t>the</w:t>
      </w:r>
      <w:proofErr w:type="gramEnd"/>
      <w:r w:rsidR="00AB3671">
        <w:rPr>
          <w:rFonts w:cstheme="minorHAnsi"/>
          <w:sz w:val="24"/>
          <w:szCs w:val="24"/>
        </w:rPr>
        <w:t xml:space="preserve"> </w:t>
      </w:r>
      <w:r w:rsidRPr="00B50807">
        <w:rPr>
          <w:rFonts w:cstheme="minorHAnsi"/>
          <w:sz w:val="24"/>
          <w:szCs w:val="24"/>
        </w:rPr>
        <w:t>targeted and untargeted platforms while focusing on specific metabolite</w:t>
      </w:r>
      <w:r w:rsidR="00AB3671">
        <w:rPr>
          <w:rFonts w:cstheme="minorHAnsi"/>
          <w:sz w:val="24"/>
          <w:szCs w:val="24"/>
        </w:rPr>
        <w:t xml:space="preserve"> groups</w:t>
      </w:r>
      <w:r w:rsidRPr="00B50807">
        <w:rPr>
          <w:rFonts w:cstheme="minorHAnsi"/>
          <w:sz w:val="24"/>
          <w:szCs w:val="24"/>
        </w:rPr>
        <w:t>.</w:t>
      </w:r>
    </w:p>
    <w:p w14:paraId="6B1808E2" w14:textId="77777777" w:rsidR="00A909AF" w:rsidRPr="0087774A" w:rsidRDefault="00A909AF" w:rsidP="00E62A0F">
      <w:pPr>
        <w:spacing w:after="0" w:line="240" w:lineRule="auto"/>
        <w:rPr>
          <w:rFonts w:cstheme="minorHAnsi"/>
          <w:sz w:val="24"/>
          <w:szCs w:val="24"/>
        </w:rPr>
      </w:pPr>
    </w:p>
    <w:p w14:paraId="29855AD0" w14:textId="17AA20A3" w:rsidR="003E3C76" w:rsidRPr="0087774A" w:rsidRDefault="003E3C76" w:rsidP="00E62A0F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>Proteomics updates</w:t>
      </w:r>
    </w:p>
    <w:p w14:paraId="7C50BB65" w14:textId="5870EBD8" w:rsidR="00B50807" w:rsidRPr="00B50807" w:rsidRDefault="00B50807" w:rsidP="00B50807">
      <w:pPr>
        <w:spacing w:after="0" w:line="240" w:lineRule="auto"/>
        <w:rPr>
          <w:rFonts w:cstheme="minorHAnsi"/>
          <w:sz w:val="24"/>
          <w:szCs w:val="24"/>
        </w:rPr>
      </w:pPr>
      <w:r w:rsidRPr="00B50807">
        <w:rPr>
          <w:rFonts w:cstheme="minorHAnsi"/>
          <w:sz w:val="24"/>
          <w:szCs w:val="24"/>
        </w:rPr>
        <w:t>Broad uploaded PASS1B data to the BIC. David JM gave an update on the pipeline development.</w:t>
      </w:r>
    </w:p>
    <w:p w14:paraId="62786F16" w14:textId="77777777" w:rsidR="00C1278F" w:rsidRPr="0087774A" w:rsidRDefault="00C1278F" w:rsidP="00E62A0F">
      <w:pPr>
        <w:spacing w:after="0" w:line="240" w:lineRule="auto"/>
        <w:rPr>
          <w:rFonts w:cstheme="minorHAnsi"/>
          <w:sz w:val="24"/>
          <w:szCs w:val="24"/>
        </w:rPr>
      </w:pPr>
    </w:p>
    <w:p w14:paraId="4414CACE" w14:textId="77777777" w:rsidR="003E3C76" w:rsidRPr="0087774A" w:rsidRDefault="003E3C76" w:rsidP="003E3C76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>Data analysis plan</w:t>
      </w:r>
    </w:p>
    <w:p w14:paraId="42B27BF1" w14:textId="77777777" w:rsidR="0019146E" w:rsidRPr="0087774A" w:rsidRDefault="0019146E" w:rsidP="003E3C76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>David Amar shared screen of the plan with some edits. He will work on this over the next few days.</w:t>
      </w:r>
    </w:p>
    <w:p w14:paraId="47AE6614" w14:textId="0490E3F1" w:rsidR="00B50807" w:rsidRDefault="00B50807" w:rsidP="003E3C76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Group discussion: </w:t>
      </w:r>
    </w:p>
    <w:p w14:paraId="040C4D89" w14:textId="26F1D357" w:rsidR="00B50807" w:rsidRPr="00B50807" w:rsidRDefault="00AE3396" w:rsidP="00B50807">
      <w:pPr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(1) </w:t>
      </w:r>
      <w:r w:rsidR="00B50807" w:rsidRPr="00B50807">
        <w:rPr>
          <w:rFonts w:cstheme="minorHAnsi"/>
          <w:sz w:val="24"/>
          <w:szCs w:val="24"/>
        </w:rPr>
        <w:t>David P from Joslin + David Amar suggested focusing on specific PASS1A group pairs that match (e.g., 0h-c vs 24h-ex, 7h-c vs. 7h-ex, and maybe 1h-ex vs. 4h-ex) as a way to both develop methods and obtain initial results.</w:t>
      </w:r>
    </w:p>
    <w:p w14:paraId="1A0DA4CB" w14:textId="77777777" w:rsidR="00B50807" w:rsidRPr="00B50807" w:rsidRDefault="00B50807" w:rsidP="00B50807">
      <w:pPr>
        <w:spacing w:after="0" w:line="240" w:lineRule="auto"/>
        <w:rPr>
          <w:rFonts w:cstheme="minorHAnsi"/>
          <w:sz w:val="24"/>
          <w:szCs w:val="24"/>
        </w:rPr>
      </w:pPr>
      <w:r w:rsidRPr="00B50807">
        <w:rPr>
          <w:rFonts w:cstheme="minorHAnsi"/>
          <w:sz w:val="24"/>
          <w:szCs w:val="24"/>
        </w:rPr>
        <w:t>(2) Pierre: Proteomics groups have reached a consensus re normalization analysis (batch effect removal using custom code and median normalization), we still need to reach a consensus for metabolomics data</w:t>
      </w:r>
    </w:p>
    <w:p w14:paraId="311036CB" w14:textId="77777777" w:rsidR="00B50807" w:rsidRPr="00B50807" w:rsidRDefault="00B50807" w:rsidP="00B50807">
      <w:pPr>
        <w:spacing w:after="0" w:line="240" w:lineRule="auto"/>
        <w:rPr>
          <w:rFonts w:cstheme="minorHAnsi"/>
          <w:sz w:val="24"/>
          <w:szCs w:val="24"/>
        </w:rPr>
      </w:pPr>
      <w:r w:rsidRPr="00B50807">
        <w:rPr>
          <w:rFonts w:cstheme="minorHAnsi"/>
          <w:sz w:val="24"/>
          <w:szCs w:val="24"/>
        </w:rPr>
        <w:t>(3) Mike Snyder: suggests that we have presentations focusing on testing and comparing new analysis tools, similar to Nicole's pulse-fitting presentation</w:t>
      </w:r>
    </w:p>
    <w:p w14:paraId="63ACF735" w14:textId="77777777" w:rsidR="00B50807" w:rsidRPr="00B50807" w:rsidRDefault="00B50807" w:rsidP="00B50807">
      <w:pPr>
        <w:spacing w:after="0" w:line="240" w:lineRule="auto"/>
        <w:rPr>
          <w:rFonts w:cstheme="minorHAnsi"/>
          <w:sz w:val="24"/>
          <w:szCs w:val="24"/>
        </w:rPr>
      </w:pPr>
    </w:p>
    <w:p w14:paraId="6CB508FD" w14:textId="088EEE27" w:rsidR="003E3C76" w:rsidRPr="0087774A" w:rsidRDefault="00F05F88" w:rsidP="003E3C76">
      <w:pPr>
        <w:spacing w:after="0" w:line="240" w:lineRule="auto"/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>Google doc link below:</w:t>
      </w:r>
    </w:p>
    <w:p w14:paraId="7826CF0A" w14:textId="77777777" w:rsidR="003E3C76" w:rsidRPr="0087774A" w:rsidRDefault="004C7CEE" w:rsidP="003E3C76">
      <w:pPr>
        <w:spacing w:after="0" w:line="240" w:lineRule="auto"/>
        <w:rPr>
          <w:rFonts w:cstheme="minorHAnsi"/>
          <w:sz w:val="24"/>
          <w:szCs w:val="24"/>
        </w:rPr>
      </w:pPr>
      <w:hyperlink r:id="rId8" w:anchor="heading=h.1tdthom78o0a" w:history="1">
        <w:r w:rsidR="003E3C76" w:rsidRPr="0087774A">
          <w:rPr>
            <w:rFonts w:cstheme="minorHAnsi"/>
            <w:sz w:val="24"/>
            <w:szCs w:val="24"/>
          </w:rPr>
          <w:t>https://docs.google.com/document/d/1p1VQQp6pj_j4p_D_80-5mpoHO4tTFfDCmWgUdqf97d8/edit#heading=h.1tdthom78o0a</w:t>
        </w:r>
      </w:hyperlink>
    </w:p>
    <w:p w14:paraId="74BAE26E" w14:textId="77777777" w:rsidR="00975FF5" w:rsidRPr="0087774A" w:rsidRDefault="00975FF5" w:rsidP="004C1B43">
      <w:pPr>
        <w:rPr>
          <w:rFonts w:cstheme="minorHAnsi"/>
          <w:sz w:val="24"/>
          <w:szCs w:val="24"/>
        </w:rPr>
      </w:pPr>
    </w:p>
    <w:p w14:paraId="36676EAF" w14:textId="667FA48F" w:rsidR="00D5268B" w:rsidRPr="0087774A" w:rsidRDefault="00D005AA" w:rsidP="004C1B43">
      <w:pPr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 xml:space="preserve">Next Data WG call is Wednesday, </w:t>
      </w:r>
      <w:r w:rsidR="00D5268B" w:rsidRPr="0087774A">
        <w:rPr>
          <w:rFonts w:cstheme="minorHAnsi"/>
          <w:sz w:val="24"/>
          <w:szCs w:val="24"/>
        </w:rPr>
        <w:t xml:space="preserve">April </w:t>
      </w:r>
      <w:r w:rsidR="0019146E" w:rsidRPr="0087774A">
        <w:rPr>
          <w:rFonts w:cstheme="minorHAnsi"/>
          <w:sz w:val="24"/>
          <w:szCs w:val="24"/>
        </w:rPr>
        <w:t>22</w:t>
      </w:r>
      <w:r w:rsidR="00E26DFE" w:rsidRPr="0087774A">
        <w:rPr>
          <w:rFonts w:cstheme="minorHAnsi"/>
          <w:sz w:val="24"/>
          <w:szCs w:val="24"/>
        </w:rPr>
        <w:t>, 2020</w:t>
      </w:r>
      <w:r w:rsidR="00AE3396">
        <w:rPr>
          <w:rFonts w:cstheme="minorHAnsi"/>
          <w:sz w:val="24"/>
          <w:szCs w:val="24"/>
        </w:rPr>
        <w:t>.</w:t>
      </w:r>
    </w:p>
    <w:p w14:paraId="7427D901" w14:textId="09489031" w:rsidR="00D005AA" w:rsidRPr="0087774A" w:rsidRDefault="00D17574" w:rsidP="004C1B43">
      <w:pPr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 xml:space="preserve">Next DQAR call is Wednesday, </w:t>
      </w:r>
      <w:r w:rsidR="00D5268B" w:rsidRPr="0087774A">
        <w:rPr>
          <w:rFonts w:cstheme="minorHAnsi"/>
          <w:sz w:val="24"/>
          <w:szCs w:val="24"/>
        </w:rPr>
        <w:t>April</w:t>
      </w:r>
      <w:r w:rsidR="00975FF5" w:rsidRPr="0087774A">
        <w:rPr>
          <w:rFonts w:cstheme="minorHAnsi"/>
          <w:sz w:val="24"/>
          <w:szCs w:val="24"/>
        </w:rPr>
        <w:t xml:space="preserve"> 1</w:t>
      </w:r>
      <w:r w:rsidR="00D5268B" w:rsidRPr="0087774A">
        <w:rPr>
          <w:rFonts w:cstheme="minorHAnsi"/>
          <w:sz w:val="24"/>
          <w:szCs w:val="24"/>
        </w:rPr>
        <w:t>5</w:t>
      </w:r>
      <w:r w:rsidR="00E26DFE" w:rsidRPr="0087774A">
        <w:rPr>
          <w:rFonts w:cstheme="minorHAnsi"/>
          <w:sz w:val="24"/>
          <w:szCs w:val="24"/>
        </w:rPr>
        <w:t>, 2020.</w:t>
      </w:r>
    </w:p>
    <w:p w14:paraId="66E3A8AB" w14:textId="683593C8" w:rsidR="00D005AA" w:rsidRPr="007629D3" w:rsidRDefault="00D005AA" w:rsidP="004C1B43">
      <w:pPr>
        <w:rPr>
          <w:rFonts w:cstheme="minorHAnsi"/>
          <w:sz w:val="24"/>
          <w:szCs w:val="24"/>
        </w:rPr>
      </w:pPr>
      <w:r w:rsidRPr="0087774A">
        <w:rPr>
          <w:rFonts w:cstheme="minorHAnsi"/>
          <w:sz w:val="24"/>
          <w:szCs w:val="24"/>
        </w:rPr>
        <w:t xml:space="preserve">Meeting </w:t>
      </w:r>
      <w:r w:rsidR="00CA2234" w:rsidRPr="0087774A">
        <w:rPr>
          <w:rFonts w:cstheme="minorHAnsi"/>
          <w:sz w:val="24"/>
          <w:szCs w:val="24"/>
        </w:rPr>
        <w:t>adjourne</w:t>
      </w:r>
      <w:r w:rsidR="00EA3011" w:rsidRPr="0087774A">
        <w:rPr>
          <w:rFonts w:cstheme="minorHAnsi"/>
          <w:sz w:val="24"/>
          <w:szCs w:val="24"/>
        </w:rPr>
        <w:t>d</w:t>
      </w:r>
      <w:r w:rsidR="00F05F88" w:rsidRPr="0087774A">
        <w:rPr>
          <w:rFonts w:cstheme="minorHAnsi"/>
          <w:sz w:val="24"/>
          <w:szCs w:val="24"/>
        </w:rPr>
        <w:t xml:space="preserve"> at 12:5</w:t>
      </w:r>
      <w:r w:rsidR="0019146E" w:rsidRPr="0087774A">
        <w:rPr>
          <w:rFonts w:cstheme="minorHAnsi"/>
          <w:sz w:val="24"/>
          <w:szCs w:val="24"/>
        </w:rPr>
        <w:t>4</w:t>
      </w:r>
      <w:r w:rsidR="00F05F88" w:rsidRPr="0087774A">
        <w:rPr>
          <w:rFonts w:cstheme="minorHAnsi"/>
          <w:sz w:val="24"/>
          <w:szCs w:val="24"/>
        </w:rPr>
        <w:t>pm ET</w:t>
      </w:r>
      <w:r w:rsidR="00F82ED1" w:rsidRPr="0087774A">
        <w:rPr>
          <w:rFonts w:cstheme="minorHAnsi"/>
          <w:sz w:val="24"/>
          <w:szCs w:val="24"/>
        </w:rPr>
        <w:t>.</w:t>
      </w:r>
    </w:p>
    <w:sectPr w:rsidR="00D005AA" w:rsidRPr="007629D3" w:rsidSect="00557DB7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4FC007" w14:textId="77777777" w:rsidR="004C7CEE" w:rsidRDefault="004C7CEE" w:rsidP="00672407">
      <w:pPr>
        <w:spacing w:after="0" w:line="240" w:lineRule="auto"/>
      </w:pPr>
      <w:r>
        <w:separator/>
      </w:r>
    </w:p>
  </w:endnote>
  <w:endnote w:type="continuationSeparator" w:id="0">
    <w:p w14:paraId="0F11CD27" w14:textId="77777777" w:rsidR="004C7CEE" w:rsidRDefault="004C7CEE" w:rsidP="006724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35EB7A" w14:textId="2E5BD779" w:rsidR="00672407" w:rsidRDefault="00DF2B0C">
    <w:pPr>
      <w:pStyle w:val="Footer"/>
    </w:pPr>
    <w:r>
      <w:rPr>
        <w:noProof/>
      </w:rPr>
      <w:fldChar w:fldCharType="begin"/>
    </w:r>
    <w:r>
      <w:rPr>
        <w:noProof/>
      </w:rPr>
      <w:instrText xml:space="preserve"> FILENAME \* MERGEFORMAT </w:instrText>
    </w:r>
    <w:r>
      <w:rPr>
        <w:noProof/>
      </w:rPr>
      <w:fldChar w:fldCharType="separate"/>
    </w:r>
    <w:r w:rsidR="00EE6C63">
      <w:rPr>
        <w:noProof/>
      </w:rPr>
      <w:t>M</w:t>
    </w:r>
    <w:r w:rsidR="0098252D">
      <w:rPr>
        <w:noProof/>
      </w:rPr>
      <w:t xml:space="preserve">OTRPAC Data WG </w:t>
    </w:r>
    <w:r w:rsidR="00636B55">
      <w:rPr>
        <w:noProof/>
      </w:rPr>
      <w:t>Minutes</w:t>
    </w:r>
    <w:r w:rsidR="0098252D">
      <w:rPr>
        <w:noProof/>
      </w:rPr>
      <w:t xml:space="preserve"> </w:t>
    </w:r>
    <w:r w:rsidR="003A7369">
      <w:rPr>
        <w:noProof/>
      </w:rPr>
      <w:t>20</w:t>
    </w:r>
    <w:r w:rsidR="00CA2234">
      <w:rPr>
        <w:noProof/>
      </w:rPr>
      <w:t>20</w:t>
    </w:r>
    <w:r w:rsidR="003A7369">
      <w:rPr>
        <w:noProof/>
      </w:rPr>
      <w:t>-</w:t>
    </w:r>
    <w:r w:rsidR="00CA2234">
      <w:rPr>
        <w:noProof/>
      </w:rPr>
      <w:t>0</w:t>
    </w:r>
    <w:r w:rsidR="003E3C76">
      <w:rPr>
        <w:noProof/>
      </w:rPr>
      <w:t>3-</w:t>
    </w:r>
    <w:r w:rsidR="00D5268B">
      <w:rPr>
        <w:noProof/>
      </w:rPr>
      <w:t>25</w:t>
    </w:r>
    <w:r w:rsidR="003031E6">
      <w:rPr>
        <w:noProof/>
      </w:rPr>
      <w:t>.</w:t>
    </w:r>
    <w:r w:rsidR="000D2E24">
      <w:rPr>
        <w:noProof/>
      </w:rPr>
      <w:t>docx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7E53FF" w14:textId="77777777" w:rsidR="004C7CEE" w:rsidRDefault="004C7CEE" w:rsidP="00672407">
      <w:pPr>
        <w:spacing w:after="0" w:line="240" w:lineRule="auto"/>
      </w:pPr>
      <w:r>
        <w:separator/>
      </w:r>
    </w:p>
  </w:footnote>
  <w:footnote w:type="continuationSeparator" w:id="0">
    <w:p w14:paraId="2FCB2255" w14:textId="77777777" w:rsidR="004C7CEE" w:rsidRDefault="004C7CEE" w:rsidP="006724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C41C7"/>
    <w:multiLevelType w:val="hybridMultilevel"/>
    <w:tmpl w:val="5D96D7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A34F1"/>
    <w:multiLevelType w:val="hybridMultilevel"/>
    <w:tmpl w:val="71400A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026045"/>
    <w:multiLevelType w:val="hybridMultilevel"/>
    <w:tmpl w:val="9D64A8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704B10"/>
    <w:multiLevelType w:val="hybridMultilevel"/>
    <w:tmpl w:val="C2E0C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3484A"/>
    <w:multiLevelType w:val="hybridMultilevel"/>
    <w:tmpl w:val="489037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063E6E"/>
    <w:multiLevelType w:val="multilevel"/>
    <w:tmpl w:val="64CEC2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AAC2789"/>
    <w:multiLevelType w:val="hybridMultilevel"/>
    <w:tmpl w:val="0A582F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9F74B9"/>
    <w:multiLevelType w:val="multilevel"/>
    <w:tmpl w:val="7CF2B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07B7393"/>
    <w:multiLevelType w:val="hybridMultilevel"/>
    <w:tmpl w:val="4BB4B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446778"/>
    <w:multiLevelType w:val="multilevel"/>
    <w:tmpl w:val="8CD410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1986FCC"/>
    <w:multiLevelType w:val="multilevel"/>
    <w:tmpl w:val="795E9D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3971002"/>
    <w:multiLevelType w:val="hybridMultilevel"/>
    <w:tmpl w:val="A7723512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23AD6CB0"/>
    <w:multiLevelType w:val="hybridMultilevel"/>
    <w:tmpl w:val="272C2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2578CF"/>
    <w:multiLevelType w:val="hybridMultilevel"/>
    <w:tmpl w:val="A67A0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601F0"/>
    <w:multiLevelType w:val="hybridMultilevel"/>
    <w:tmpl w:val="7376F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1B2634"/>
    <w:multiLevelType w:val="multilevel"/>
    <w:tmpl w:val="83780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D64222"/>
    <w:multiLevelType w:val="hybridMultilevel"/>
    <w:tmpl w:val="84264A06"/>
    <w:lvl w:ilvl="0" w:tplc="29D66E5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3F044B"/>
    <w:multiLevelType w:val="multilevel"/>
    <w:tmpl w:val="D7A21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2795092"/>
    <w:multiLevelType w:val="hybridMultilevel"/>
    <w:tmpl w:val="BD6A1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6F017F8"/>
    <w:multiLevelType w:val="hybridMultilevel"/>
    <w:tmpl w:val="61F095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804160F"/>
    <w:multiLevelType w:val="hybridMultilevel"/>
    <w:tmpl w:val="219E34A2"/>
    <w:lvl w:ilvl="0" w:tplc="40AEAE7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BA0E6E"/>
    <w:multiLevelType w:val="hybridMultilevel"/>
    <w:tmpl w:val="281067E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F61CCB"/>
    <w:multiLevelType w:val="hybridMultilevel"/>
    <w:tmpl w:val="B3C4FE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9A2D8F"/>
    <w:multiLevelType w:val="multilevel"/>
    <w:tmpl w:val="13E8E9A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0502D7"/>
    <w:multiLevelType w:val="hybridMultilevel"/>
    <w:tmpl w:val="899820F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2286AC9"/>
    <w:multiLevelType w:val="hybridMultilevel"/>
    <w:tmpl w:val="212E3D60"/>
    <w:lvl w:ilvl="0" w:tplc="1EE0C2C8">
      <w:start w:val="1"/>
      <w:numFmt w:val="decimal"/>
      <w:lvlText w:val="%1)"/>
      <w:lvlJc w:val="left"/>
      <w:pPr>
        <w:ind w:left="50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220" w:hanging="360"/>
      </w:pPr>
    </w:lvl>
    <w:lvl w:ilvl="2" w:tplc="0409001B">
      <w:start w:val="1"/>
      <w:numFmt w:val="lowerRoman"/>
      <w:lvlText w:val="%3."/>
      <w:lvlJc w:val="right"/>
      <w:pPr>
        <w:ind w:left="1940" w:hanging="180"/>
      </w:pPr>
    </w:lvl>
    <w:lvl w:ilvl="3" w:tplc="0409000F">
      <w:start w:val="1"/>
      <w:numFmt w:val="decimal"/>
      <w:lvlText w:val="%4."/>
      <w:lvlJc w:val="left"/>
      <w:pPr>
        <w:ind w:left="2660" w:hanging="360"/>
      </w:pPr>
    </w:lvl>
    <w:lvl w:ilvl="4" w:tplc="04090019">
      <w:start w:val="1"/>
      <w:numFmt w:val="lowerLetter"/>
      <w:lvlText w:val="%5."/>
      <w:lvlJc w:val="left"/>
      <w:pPr>
        <w:ind w:left="3380" w:hanging="360"/>
      </w:pPr>
    </w:lvl>
    <w:lvl w:ilvl="5" w:tplc="0409001B" w:tentative="1">
      <w:start w:val="1"/>
      <w:numFmt w:val="lowerRoman"/>
      <w:lvlText w:val="%6."/>
      <w:lvlJc w:val="right"/>
      <w:pPr>
        <w:ind w:left="4100" w:hanging="180"/>
      </w:pPr>
    </w:lvl>
    <w:lvl w:ilvl="6" w:tplc="0409000F" w:tentative="1">
      <w:start w:val="1"/>
      <w:numFmt w:val="decimal"/>
      <w:lvlText w:val="%7."/>
      <w:lvlJc w:val="left"/>
      <w:pPr>
        <w:ind w:left="4820" w:hanging="360"/>
      </w:pPr>
    </w:lvl>
    <w:lvl w:ilvl="7" w:tplc="04090019" w:tentative="1">
      <w:start w:val="1"/>
      <w:numFmt w:val="lowerLetter"/>
      <w:lvlText w:val="%8."/>
      <w:lvlJc w:val="left"/>
      <w:pPr>
        <w:ind w:left="5540" w:hanging="360"/>
      </w:pPr>
    </w:lvl>
    <w:lvl w:ilvl="8" w:tplc="0409001B" w:tentative="1">
      <w:start w:val="1"/>
      <w:numFmt w:val="lowerRoman"/>
      <w:lvlText w:val="%9."/>
      <w:lvlJc w:val="right"/>
      <w:pPr>
        <w:ind w:left="6260" w:hanging="180"/>
      </w:pPr>
    </w:lvl>
  </w:abstractNum>
  <w:abstractNum w:abstractNumId="26" w15:restartNumberingAfterBreak="0">
    <w:nsid w:val="66C44540"/>
    <w:multiLevelType w:val="hybridMultilevel"/>
    <w:tmpl w:val="38B02C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AA05681"/>
    <w:multiLevelType w:val="hybridMultilevel"/>
    <w:tmpl w:val="3AEE4C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400FF2"/>
    <w:multiLevelType w:val="multilevel"/>
    <w:tmpl w:val="D616C1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86D492F"/>
    <w:multiLevelType w:val="multilevel"/>
    <w:tmpl w:val="8A14B97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8AE7189"/>
    <w:multiLevelType w:val="hybridMultilevel"/>
    <w:tmpl w:val="22C426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A3170C0"/>
    <w:multiLevelType w:val="hybridMultilevel"/>
    <w:tmpl w:val="8E1A1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1"/>
  </w:num>
  <w:num w:numId="4">
    <w:abstractNumId w:val="19"/>
  </w:num>
  <w:num w:numId="5">
    <w:abstractNumId w:val="11"/>
  </w:num>
  <w:num w:numId="6">
    <w:abstractNumId w:val="22"/>
  </w:num>
  <w:num w:numId="7">
    <w:abstractNumId w:val="18"/>
  </w:num>
  <w:num w:numId="8">
    <w:abstractNumId w:val="23"/>
  </w:num>
  <w:num w:numId="9">
    <w:abstractNumId w:val="29"/>
  </w:num>
  <w:num w:numId="10">
    <w:abstractNumId w:val="2"/>
  </w:num>
  <w:num w:numId="11">
    <w:abstractNumId w:val="6"/>
  </w:num>
  <w:num w:numId="12">
    <w:abstractNumId w:val="26"/>
  </w:num>
  <w:num w:numId="13">
    <w:abstractNumId w:val="24"/>
  </w:num>
  <w:num w:numId="14">
    <w:abstractNumId w:val="25"/>
  </w:num>
  <w:num w:numId="15">
    <w:abstractNumId w:val="14"/>
  </w:num>
  <w:num w:numId="16">
    <w:abstractNumId w:val="10"/>
  </w:num>
  <w:num w:numId="17">
    <w:abstractNumId w:val="13"/>
  </w:num>
  <w:num w:numId="18">
    <w:abstractNumId w:val="28"/>
  </w:num>
  <w:num w:numId="19">
    <w:abstractNumId w:val="5"/>
  </w:num>
  <w:num w:numId="20">
    <w:abstractNumId w:val="17"/>
  </w:num>
  <w:num w:numId="21">
    <w:abstractNumId w:val="27"/>
  </w:num>
  <w:num w:numId="22">
    <w:abstractNumId w:val="31"/>
  </w:num>
  <w:num w:numId="23">
    <w:abstractNumId w:val="12"/>
  </w:num>
  <w:num w:numId="24">
    <w:abstractNumId w:val="7"/>
  </w:num>
  <w:num w:numId="25">
    <w:abstractNumId w:val="9"/>
  </w:num>
  <w:num w:numId="26">
    <w:abstractNumId w:val="15"/>
  </w:num>
  <w:num w:numId="27">
    <w:abstractNumId w:val="3"/>
  </w:num>
  <w:num w:numId="28">
    <w:abstractNumId w:val="0"/>
  </w:num>
  <w:num w:numId="29">
    <w:abstractNumId w:val="30"/>
  </w:num>
  <w:num w:numId="30">
    <w:abstractNumId w:val="8"/>
  </w:num>
  <w:num w:numId="31">
    <w:abstractNumId w:val="1"/>
  </w:num>
  <w:num w:numId="32">
    <w:abstractNumId w:val="4"/>
  </w:num>
  <w:num w:numId="33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7WwMDG0NDE0NzVV0lEKTi0uzszPAykwrgUA9kne3SwAAAA="/>
  </w:docVars>
  <w:rsids>
    <w:rsidRoot w:val="008A5AE8"/>
    <w:rsid w:val="00004400"/>
    <w:rsid w:val="000122B6"/>
    <w:rsid w:val="00014793"/>
    <w:rsid w:val="000270E6"/>
    <w:rsid w:val="000322DA"/>
    <w:rsid w:val="00032338"/>
    <w:rsid w:val="000333CF"/>
    <w:rsid w:val="0004679A"/>
    <w:rsid w:val="0005300B"/>
    <w:rsid w:val="000531EE"/>
    <w:rsid w:val="00060C9E"/>
    <w:rsid w:val="0006233E"/>
    <w:rsid w:val="00066EA4"/>
    <w:rsid w:val="0006749E"/>
    <w:rsid w:val="0007499C"/>
    <w:rsid w:val="000842C4"/>
    <w:rsid w:val="00086C3F"/>
    <w:rsid w:val="00086FEB"/>
    <w:rsid w:val="00092A9B"/>
    <w:rsid w:val="00094DB2"/>
    <w:rsid w:val="000A0993"/>
    <w:rsid w:val="000A1E80"/>
    <w:rsid w:val="000A739F"/>
    <w:rsid w:val="000B1668"/>
    <w:rsid w:val="000C2118"/>
    <w:rsid w:val="000C434D"/>
    <w:rsid w:val="000C60A4"/>
    <w:rsid w:val="000C6E76"/>
    <w:rsid w:val="000C7FCB"/>
    <w:rsid w:val="000D2E24"/>
    <w:rsid w:val="000D4D49"/>
    <w:rsid w:val="000E426E"/>
    <w:rsid w:val="000F3878"/>
    <w:rsid w:val="000F5A11"/>
    <w:rsid w:val="0011103D"/>
    <w:rsid w:val="001163FA"/>
    <w:rsid w:val="00126DDC"/>
    <w:rsid w:val="0013074B"/>
    <w:rsid w:val="00132DDD"/>
    <w:rsid w:val="00135D92"/>
    <w:rsid w:val="0014140C"/>
    <w:rsid w:val="00144469"/>
    <w:rsid w:val="00145D0D"/>
    <w:rsid w:val="00154123"/>
    <w:rsid w:val="001550D4"/>
    <w:rsid w:val="001553D8"/>
    <w:rsid w:val="001753B8"/>
    <w:rsid w:val="0018511A"/>
    <w:rsid w:val="0019146E"/>
    <w:rsid w:val="00195374"/>
    <w:rsid w:val="00195F11"/>
    <w:rsid w:val="001A1258"/>
    <w:rsid w:val="001B23D8"/>
    <w:rsid w:val="001B31B0"/>
    <w:rsid w:val="001B7A2F"/>
    <w:rsid w:val="001C1D6A"/>
    <w:rsid w:val="001C4BA5"/>
    <w:rsid w:val="001C6B25"/>
    <w:rsid w:val="001D25EB"/>
    <w:rsid w:val="001D736A"/>
    <w:rsid w:val="001E4C3E"/>
    <w:rsid w:val="001E5917"/>
    <w:rsid w:val="001F0762"/>
    <w:rsid w:val="001F5EDE"/>
    <w:rsid w:val="001F7655"/>
    <w:rsid w:val="00214F8A"/>
    <w:rsid w:val="00217F7B"/>
    <w:rsid w:val="0022304B"/>
    <w:rsid w:val="00227DCF"/>
    <w:rsid w:val="00231E83"/>
    <w:rsid w:val="00231ED7"/>
    <w:rsid w:val="002323BC"/>
    <w:rsid w:val="0023491E"/>
    <w:rsid w:val="002518B3"/>
    <w:rsid w:val="002567B2"/>
    <w:rsid w:val="00260771"/>
    <w:rsid w:val="00266504"/>
    <w:rsid w:val="00277BA6"/>
    <w:rsid w:val="002933A6"/>
    <w:rsid w:val="002A5A8F"/>
    <w:rsid w:val="002B0F92"/>
    <w:rsid w:val="002B5C84"/>
    <w:rsid w:val="002C6A0E"/>
    <w:rsid w:val="002D59AB"/>
    <w:rsid w:val="002E2FD5"/>
    <w:rsid w:val="002F6B0D"/>
    <w:rsid w:val="002F726E"/>
    <w:rsid w:val="003031E6"/>
    <w:rsid w:val="003064B6"/>
    <w:rsid w:val="003104A9"/>
    <w:rsid w:val="00311B2E"/>
    <w:rsid w:val="00312722"/>
    <w:rsid w:val="00314A72"/>
    <w:rsid w:val="00324520"/>
    <w:rsid w:val="00327D97"/>
    <w:rsid w:val="00332FF2"/>
    <w:rsid w:val="0033704E"/>
    <w:rsid w:val="0034537C"/>
    <w:rsid w:val="0035170F"/>
    <w:rsid w:val="00355DF2"/>
    <w:rsid w:val="00372605"/>
    <w:rsid w:val="00372FD8"/>
    <w:rsid w:val="00381B3A"/>
    <w:rsid w:val="0038584D"/>
    <w:rsid w:val="003863B2"/>
    <w:rsid w:val="00390D4B"/>
    <w:rsid w:val="003917B8"/>
    <w:rsid w:val="00396094"/>
    <w:rsid w:val="003A2112"/>
    <w:rsid w:val="003A7369"/>
    <w:rsid w:val="003C09B6"/>
    <w:rsid w:val="003C1DF1"/>
    <w:rsid w:val="003D222C"/>
    <w:rsid w:val="003E3C76"/>
    <w:rsid w:val="0040248C"/>
    <w:rsid w:val="00404AE1"/>
    <w:rsid w:val="00407DED"/>
    <w:rsid w:val="0041522E"/>
    <w:rsid w:val="00420365"/>
    <w:rsid w:val="00432735"/>
    <w:rsid w:val="004441A3"/>
    <w:rsid w:val="00453CDE"/>
    <w:rsid w:val="004547EF"/>
    <w:rsid w:val="00462C6B"/>
    <w:rsid w:val="00471305"/>
    <w:rsid w:val="00481362"/>
    <w:rsid w:val="00484617"/>
    <w:rsid w:val="00492C19"/>
    <w:rsid w:val="00493568"/>
    <w:rsid w:val="00496B84"/>
    <w:rsid w:val="004A0F99"/>
    <w:rsid w:val="004A7996"/>
    <w:rsid w:val="004C197B"/>
    <w:rsid w:val="004C1B43"/>
    <w:rsid w:val="004C29C9"/>
    <w:rsid w:val="004C39C0"/>
    <w:rsid w:val="004C7CEE"/>
    <w:rsid w:val="004D01E2"/>
    <w:rsid w:val="004D4DA8"/>
    <w:rsid w:val="004D7F8A"/>
    <w:rsid w:val="004E2B97"/>
    <w:rsid w:val="004E4F10"/>
    <w:rsid w:val="004F5C7C"/>
    <w:rsid w:val="0050367B"/>
    <w:rsid w:val="00504A48"/>
    <w:rsid w:val="005058F4"/>
    <w:rsid w:val="00510EF4"/>
    <w:rsid w:val="00524904"/>
    <w:rsid w:val="00527CD6"/>
    <w:rsid w:val="00531CDD"/>
    <w:rsid w:val="00536986"/>
    <w:rsid w:val="005376C8"/>
    <w:rsid w:val="00540CB8"/>
    <w:rsid w:val="00546E3B"/>
    <w:rsid w:val="00553AEE"/>
    <w:rsid w:val="00557D44"/>
    <w:rsid w:val="00557DB7"/>
    <w:rsid w:val="005633B0"/>
    <w:rsid w:val="00564C3F"/>
    <w:rsid w:val="00571E9C"/>
    <w:rsid w:val="00577468"/>
    <w:rsid w:val="00586DB1"/>
    <w:rsid w:val="0059008E"/>
    <w:rsid w:val="00591B21"/>
    <w:rsid w:val="00593A57"/>
    <w:rsid w:val="0059621F"/>
    <w:rsid w:val="005970DE"/>
    <w:rsid w:val="005A25B7"/>
    <w:rsid w:val="005B42C6"/>
    <w:rsid w:val="005B6EDE"/>
    <w:rsid w:val="005B73E0"/>
    <w:rsid w:val="005C0343"/>
    <w:rsid w:val="005C1053"/>
    <w:rsid w:val="005C1543"/>
    <w:rsid w:val="005C4514"/>
    <w:rsid w:val="005D2323"/>
    <w:rsid w:val="005D280F"/>
    <w:rsid w:val="005D3E9D"/>
    <w:rsid w:val="005F1E49"/>
    <w:rsid w:val="00601067"/>
    <w:rsid w:val="0062524B"/>
    <w:rsid w:val="006263E7"/>
    <w:rsid w:val="00627C7D"/>
    <w:rsid w:val="00636B55"/>
    <w:rsid w:val="006402F1"/>
    <w:rsid w:val="00647E6B"/>
    <w:rsid w:val="00652CDE"/>
    <w:rsid w:val="0067168D"/>
    <w:rsid w:val="00672219"/>
    <w:rsid w:val="00672407"/>
    <w:rsid w:val="00672E61"/>
    <w:rsid w:val="0067694B"/>
    <w:rsid w:val="00684F24"/>
    <w:rsid w:val="00685737"/>
    <w:rsid w:val="00691A79"/>
    <w:rsid w:val="0069246D"/>
    <w:rsid w:val="006966EA"/>
    <w:rsid w:val="00697A10"/>
    <w:rsid w:val="006A5FB2"/>
    <w:rsid w:val="006B10AD"/>
    <w:rsid w:val="006B178D"/>
    <w:rsid w:val="006C0EBC"/>
    <w:rsid w:val="006D15B5"/>
    <w:rsid w:val="006D53D2"/>
    <w:rsid w:val="006E1360"/>
    <w:rsid w:val="006E4878"/>
    <w:rsid w:val="006E7DE6"/>
    <w:rsid w:val="006F42FB"/>
    <w:rsid w:val="00700674"/>
    <w:rsid w:val="00701B31"/>
    <w:rsid w:val="00701DF3"/>
    <w:rsid w:val="007026FE"/>
    <w:rsid w:val="00705689"/>
    <w:rsid w:val="007079ED"/>
    <w:rsid w:val="00713E33"/>
    <w:rsid w:val="00716BB3"/>
    <w:rsid w:val="00723208"/>
    <w:rsid w:val="00725FD5"/>
    <w:rsid w:val="007269B7"/>
    <w:rsid w:val="007316D8"/>
    <w:rsid w:val="00731F9F"/>
    <w:rsid w:val="00736DEC"/>
    <w:rsid w:val="00747456"/>
    <w:rsid w:val="00747DBF"/>
    <w:rsid w:val="0076106A"/>
    <w:rsid w:val="007629D3"/>
    <w:rsid w:val="00770AAE"/>
    <w:rsid w:val="007727B0"/>
    <w:rsid w:val="0078794B"/>
    <w:rsid w:val="00790EDF"/>
    <w:rsid w:val="00791EC3"/>
    <w:rsid w:val="00792EAB"/>
    <w:rsid w:val="007A1070"/>
    <w:rsid w:val="007A1ED7"/>
    <w:rsid w:val="007B3FF7"/>
    <w:rsid w:val="007B4530"/>
    <w:rsid w:val="007C463C"/>
    <w:rsid w:val="007C5B34"/>
    <w:rsid w:val="007C71F9"/>
    <w:rsid w:val="007E26EB"/>
    <w:rsid w:val="007E3EE8"/>
    <w:rsid w:val="007E4BAA"/>
    <w:rsid w:val="007F4D50"/>
    <w:rsid w:val="00817AB7"/>
    <w:rsid w:val="00825A16"/>
    <w:rsid w:val="00843976"/>
    <w:rsid w:val="00847811"/>
    <w:rsid w:val="00863501"/>
    <w:rsid w:val="008715C4"/>
    <w:rsid w:val="00872E95"/>
    <w:rsid w:val="00876188"/>
    <w:rsid w:val="00876591"/>
    <w:rsid w:val="0087774A"/>
    <w:rsid w:val="00880BFE"/>
    <w:rsid w:val="0089028B"/>
    <w:rsid w:val="00892104"/>
    <w:rsid w:val="00894F5B"/>
    <w:rsid w:val="008954D5"/>
    <w:rsid w:val="00897F30"/>
    <w:rsid w:val="008A1CEF"/>
    <w:rsid w:val="008A3AF6"/>
    <w:rsid w:val="008A3D4D"/>
    <w:rsid w:val="008A5AE8"/>
    <w:rsid w:val="008A683F"/>
    <w:rsid w:val="008B065D"/>
    <w:rsid w:val="008C67BF"/>
    <w:rsid w:val="008D7887"/>
    <w:rsid w:val="008D78C3"/>
    <w:rsid w:val="008E1A7B"/>
    <w:rsid w:val="008E1ADD"/>
    <w:rsid w:val="008E469E"/>
    <w:rsid w:val="008F039C"/>
    <w:rsid w:val="008F2620"/>
    <w:rsid w:val="008F2C31"/>
    <w:rsid w:val="009052ED"/>
    <w:rsid w:val="00911A8B"/>
    <w:rsid w:val="00915B5B"/>
    <w:rsid w:val="00931185"/>
    <w:rsid w:val="00934CDE"/>
    <w:rsid w:val="009411BC"/>
    <w:rsid w:val="00947B94"/>
    <w:rsid w:val="009511C7"/>
    <w:rsid w:val="00954254"/>
    <w:rsid w:val="00955635"/>
    <w:rsid w:val="009573F4"/>
    <w:rsid w:val="00957AE6"/>
    <w:rsid w:val="00975FF5"/>
    <w:rsid w:val="009805D9"/>
    <w:rsid w:val="00980D5D"/>
    <w:rsid w:val="0098252D"/>
    <w:rsid w:val="00982DB3"/>
    <w:rsid w:val="00984C1F"/>
    <w:rsid w:val="00984F2A"/>
    <w:rsid w:val="0098561A"/>
    <w:rsid w:val="009A112C"/>
    <w:rsid w:val="009A5ED7"/>
    <w:rsid w:val="009B3ED7"/>
    <w:rsid w:val="009C41A4"/>
    <w:rsid w:val="009C7B2C"/>
    <w:rsid w:val="009D7E47"/>
    <w:rsid w:val="009E7953"/>
    <w:rsid w:val="009F24A5"/>
    <w:rsid w:val="009F6739"/>
    <w:rsid w:val="00A0269A"/>
    <w:rsid w:val="00A03025"/>
    <w:rsid w:val="00A06966"/>
    <w:rsid w:val="00A22988"/>
    <w:rsid w:val="00A339AD"/>
    <w:rsid w:val="00A35356"/>
    <w:rsid w:val="00A366D3"/>
    <w:rsid w:val="00A368A2"/>
    <w:rsid w:val="00A53206"/>
    <w:rsid w:val="00A564F2"/>
    <w:rsid w:val="00A66546"/>
    <w:rsid w:val="00A67A70"/>
    <w:rsid w:val="00A73DFE"/>
    <w:rsid w:val="00A7717D"/>
    <w:rsid w:val="00A864B3"/>
    <w:rsid w:val="00A87689"/>
    <w:rsid w:val="00A909AF"/>
    <w:rsid w:val="00A90BE8"/>
    <w:rsid w:val="00A9287F"/>
    <w:rsid w:val="00AA4497"/>
    <w:rsid w:val="00AB0619"/>
    <w:rsid w:val="00AB23BB"/>
    <w:rsid w:val="00AB3671"/>
    <w:rsid w:val="00AB6F8E"/>
    <w:rsid w:val="00AC1C02"/>
    <w:rsid w:val="00AC2917"/>
    <w:rsid w:val="00AC5B12"/>
    <w:rsid w:val="00AD17DE"/>
    <w:rsid w:val="00AD1DD3"/>
    <w:rsid w:val="00AD31D3"/>
    <w:rsid w:val="00AD3400"/>
    <w:rsid w:val="00AD6D95"/>
    <w:rsid w:val="00AD6E2E"/>
    <w:rsid w:val="00AE0B9D"/>
    <w:rsid w:val="00AE0F06"/>
    <w:rsid w:val="00AE3396"/>
    <w:rsid w:val="00AF1C5E"/>
    <w:rsid w:val="00AF2B26"/>
    <w:rsid w:val="00AF70B9"/>
    <w:rsid w:val="00B01D70"/>
    <w:rsid w:val="00B067DA"/>
    <w:rsid w:val="00B14A4C"/>
    <w:rsid w:val="00B208EB"/>
    <w:rsid w:val="00B20E15"/>
    <w:rsid w:val="00B237D6"/>
    <w:rsid w:val="00B24E03"/>
    <w:rsid w:val="00B3398C"/>
    <w:rsid w:val="00B446E8"/>
    <w:rsid w:val="00B45D12"/>
    <w:rsid w:val="00B479DB"/>
    <w:rsid w:val="00B50807"/>
    <w:rsid w:val="00B50BA1"/>
    <w:rsid w:val="00B53BC9"/>
    <w:rsid w:val="00B61EA8"/>
    <w:rsid w:val="00B65A10"/>
    <w:rsid w:val="00B73D7B"/>
    <w:rsid w:val="00B769DB"/>
    <w:rsid w:val="00B83947"/>
    <w:rsid w:val="00B950F7"/>
    <w:rsid w:val="00BA085D"/>
    <w:rsid w:val="00BA1B21"/>
    <w:rsid w:val="00BA240B"/>
    <w:rsid w:val="00BB3B52"/>
    <w:rsid w:val="00BB6A9B"/>
    <w:rsid w:val="00BC4AF2"/>
    <w:rsid w:val="00BD1070"/>
    <w:rsid w:val="00BD116C"/>
    <w:rsid w:val="00BE22CA"/>
    <w:rsid w:val="00BE2592"/>
    <w:rsid w:val="00BE2BE0"/>
    <w:rsid w:val="00BE60F6"/>
    <w:rsid w:val="00BE7F4D"/>
    <w:rsid w:val="00BF6114"/>
    <w:rsid w:val="00BF7A2E"/>
    <w:rsid w:val="00C1278F"/>
    <w:rsid w:val="00C22967"/>
    <w:rsid w:val="00C257E8"/>
    <w:rsid w:val="00C26EB0"/>
    <w:rsid w:val="00C373CB"/>
    <w:rsid w:val="00C378EC"/>
    <w:rsid w:val="00C426DE"/>
    <w:rsid w:val="00C43E40"/>
    <w:rsid w:val="00C50AEB"/>
    <w:rsid w:val="00C51B3C"/>
    <w:rsid w:val="00C56461"/>
    <w:rsid w:val="00C6593C"/>
    <w:rsid w:val="00C73860"/>
    <w:rsid w:val="00C80BAE"/>
    <w:rsid w:val="00C8665E"/>
    <w:rsid w:val="00C90BCD"/>
    <w:rsid w:val="00CA06BF"/>
    <w:rsid w:val="00CA2234"/>
    <w:rsid w:val="00CC56F6"/>
    <w:rsid w:val="00CD04B1"/>
    <w:rsid w:val="00CE1BB2"/>
    <w:rsid w:val="00CE2AE1"/>
    <w:rsid w:val="00CE39D6"/>
    <w:rsid w:val="00CE660A"/>
    <w:rsid w:val="00CF27DD"/>
    <w:rsid w:val="00D005AA"/>
    <w:rsid w:val="00D00FF3"/>
    <w:rsid w:val="00D04ABE"/>
    <w:rsid w:val="00D06AB7"/>
    <w:rsid w:val="00D0706D"/>
    <w:rsid w:val="00D10A5E"/>
    <w:rsid w:val="00D17574"/>
    <w:rsid w:val="00D2063A"/>
    <w:rsid w:val="00D22DF8"/>
    <w:rsid w:val="00D26C77"/>
    <w:rsid w:val="00D30677"/>
    <w:rsid w:val="00D31827"/>
    <w:rsid w:val="00D37C44"/>
    <w:rsid w:val="00D44521"/>
    <w:rsid w:val="00D46102"/>
    <w:rsid w:val="00D5268B"/>
    <w:rsid w:val="00D534D9"/>
    <w:rsid w:val="00D547E1"/>
    <w:rsid w:val="00D54EB8"/>
    <w:rsid w:val="00D607F5"/>
    <w:rsid w:val="00D61816"/>
    <w:rsid w:val="00D62595"/>
    <w:rsid w:val="00D65E30"/>
    <w:rsid w:val="00D66D32"/>
    <w:rsid w:val="00D67065"/>
    <w:rsid w:val="00D724AC"/>
    <w:rsid w:val="00D750F0"/>
    <w:rsid w:val="00D754F0"/>
    <w:rsid w:val="00D830A5"/>
    <w:rsid w:val="00D8560F"/>
    <w:rsid w:val="00D90510"/>
    <w:rsid w:val="00D91F3F"/>
    <w:rsid w:val="00DA02C1"/>
    <w:rsid w:val="00DA5C55"/>
    <w:rsid w:val="00DA6059"/>
    <w:rsid w:val="00DB2AD3"/>
    <w:rsid w:val="00DB4405"/>
    <w:rsid w:val="00DB5779"/>
    <w:rsid w:val="00DB603C"/>
    <w:rsid w:val="00DC1F8E"/>
    <w:rsid w:val="00DC5F72"/>
    <w:rsid w:val="00DE3928"/>
    <w:rsid w:val="00DF2275"/>
    <w:rsid w:val="00DF2B0C"/>
    <w:rsid w:val="00DF3DB9"/>
    <w:rsid w:val="00DF45D4"/>
    <w:rsid w:val="00E1062F"/>
    <w:rsid w:val="00E13992"/>
    <w:rsid w:val="00E1442B"/>
    <w:rsid w:val="00E16C43"/>
    <w:rsid w:val="00E21D30"/>
    <w:rsid w:val="00E23A71"/>
    <w:rsid w:val="00E26DFE"/>
    <w:rsid w:val="00E50908"/>
    <w:rsid w:val="00E60C6A"/>
    <w:rsid w:val="00E6208C"/>
    <w:rsid w:val="00E62A0F"/>
    <w:rsid w:val="00E640B1"/>
    <w:rsid w:val="00E6477D"/>
    <w:rsid w:val="00E66982"/>
    <w:rsid w:val="00E72D4F"/>
    <w:rsid w:val="00E72E33"/>
    <w:rsid w:val="00E7506B"/>
    <w:rsid w:val="00E81B4F"/>
    <w:rsid w:val="00E83FDF"/>
    <w:rsid w:val="00E86083"/>
    <w:rsid w:val="00E87FD5"/>
    <w:rsid w:val="00E94705"/>
    <w:rsid w:val="00E94EFC"/>
    <w:rsid w:val="00E94FF7"/>
    <w:rsid w:val="00E957C1"/>
    <w:rsid w:val="00E95D23"/>
    <w:rsid w:val="00E97BFC"/>
    <w:rsid w:val="00EA3011"/>
    <w:rsid w:val="00EA470F"/>
    <w:rsid w:val="00EA5F71"/>
    <w:rsid w:val="00EB03AA"/>
    <w:rsid w:val="00EB55D1"/>
    <w:rsid w:val="00EC71CD"/>
    <w:rsid w:val="00ED58A7"/>
    <w:rsid w:val="00EE18D2"/>
    <w:rsid w:val="00EE5FF6"/>
    <w:rsid w:val="00EE6C63"/>
    <w:rsid w:val="00EF286D"/>
    <w:rsid w:val="00EF78E3"/>
    <w:rsid w:val="00F05F88"/>
    <w:rsid w:val="00F15DED"/>
    <w:rsid w:val="00F22656"/>
    <w:rsid w:val="00F2548A"/>
    <w:rsid w:val="00F30598"/>
    <w:rsid w:val="00F457A0"/>
    <w:rsid w:val="00F50044"/>
    <w:rsid w:val="00F5161A"/>
    <w:rsid w:val="00F567E2"/>
    <w:rsid w:val="00F619F0"/>
    <w:rsid w:val="00F66DBB"/>
    <w:rsid w:val="00F7095C"/>
    <w:rsid w:val="00F74802"/>
    <w:rsid w:val="00F76155"/>
    <w:rsid w:val="00F82ED1"/>
    <w:rsid w:val="00F83333"/>
    <w:rsid w:val="00F83520"/>
    <w:rsid w:val="00F90B68"/>
    <w:rsid w:val="00F93A7A"/>
    <w:rsid w:val="00F93CF4"/>
    <w:rsid w:val="00FA2A3E"/>
    <w:rsid w:val="00FB7B47"/>
    <w:rsid w:val="00FC43C7"/>
    <w:rsid w:val="00FC54D3"/>
    <w:rsid w:val="00FC587B"/>
    <w:rsid w:val="00FC7FD9"/>
    <w:rsid w:val="00FE2510"/>
    <w:rsid w:val="00FF3BC2"/>
    <w:rsid w:val="00FF7B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9454C18"/>
  <w15:docId w15:val="{34E1C9B2-D232-3745-8836-FBEDEA3CC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0A1E8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A5AE8"/>
    <w:pPr>
      <w:ind w:left="720"/>
      <w:contextualSpacing/>
    </w:pPr>
  </w:style>
  <w:style w:type="paragraph" w:styleId="NoSpacing">
    <w:name w:val="No Spacing"/>
    <w:uiPriority w:val="1"/>
    <w:qFormat/>
    <w:rsid w:val="00672407"/>
    <w:pPr>
      <w:spacing w:after="0" w:line="240" w:lineRule="auto"/>
    </w:pPr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6724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2407"/>
  </w:style>
  <w:style w:type="paragraph" w:styleId="Footer">
    <w:name w:val="footer"/>
    <w:basedOn w:val="Normal"/>
    <w:link w:val="FooterChar"/>
    <w:uiPriority w:val="99"/>
    <w:unhideWhenUsed/>
    <w:rsid w:val="006724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2407"/>
  </w:style>
  <w:style w:type="character" w:styleId="CommentReference">
    <w:name w:val="annotation reference"/>
    <w:basedOn w:val="DefaultParagraphFont"/>
    <w:uiPriority w:val="99"/>
    <w:semiHidden/>
    <w:unhideWhenUsed/>
    <w:rsid w:val="00D26C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26C7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26C7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26C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26C7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6C7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6C77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0842C4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496B8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96B84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B3ED7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A0F99"/>
  </w:style>
  <w:style w:type="character" w:customStyle="1" w:styleId="contextualextensionhighlight">
    <w:name w:val="contextualextensionhighlight"/>
    <w:basedOn w:val="DefaultParagraphFont"/>
    <w:rsid w:val="004A0F99"/>
  </w:style>
  <w:style w:type="table" w:styleId="TableGrid">
    <w:name w:val="Table Grid"/>
    <w:basedOn w:val="TableNormal"/>
    <w:uiPriority w:val="39"/>
    <w:rsid w:val="001953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679A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9A112C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9511C7"/>
    <w:rPr>
      <w:color w:val="605E5C"/>
      <w:shd w:val="clear" w:color="auto" w:fill="E1DFDD"/>
    </w:rPr>
  </w:style>
  <w:style w:type="character" w:customStyle="1" w:styleId="c-reactioncount">
    <w:name w:val="c-reaction__count"/>
    <w:basedOn w:val="DefaultParagraphFont"/>
    <w:rsid w:val="00C8665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45D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45D1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2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1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0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4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0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38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3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7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3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4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2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6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1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2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9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808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48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57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37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23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9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0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35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1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8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3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106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7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0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61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0161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80466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085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858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1126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1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4658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50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732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2816563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3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64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40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11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15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11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p1VQQp6pj_j4p_D_80-5mpoHO4tTFfDCmWgUdqf97d8/ed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nford.zoom.us/rec/share/ppJwI47BqlxJErfx4k_bRPR5E7aieaa8hilIrvtZzUcQYg0F5IJcFkX9itn6XT5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DEA27A-E79D-423C-AC1E-047566A4D9A8}"/>
      </w:docPartPr>
      <w:docPartBody>
        <w:p w:rsidR="0062289D" w:rsidRDefault="00002DAA">
          <w:r w:rsidRPr="009366A2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02DAA"/>
    <w:rsid w:val="00002DAA"/>
    <w:rsid w:val="000148D6"/>
    <w:rsid w:val="00021EBA"/>
    <w:rsid w:val="0003089B"/>
    <w:rsid w:val="00071E37"/>
    <w:rsid w:val="00075B49"/>
    <w:rsid w:val="000938C9"/>
    <w:rsid w:val="000C741A"/>
    <w:rsid w:val="000D2D00"/>
    <w:rsid w:val="00101D98"/>
    <w:rsid w:val="0012029A"/>
    <w:rsid w:val="00137E1E"/>
    <w:rsid w:val="00154583"/>
    <w:rsid w:val="00155584"/>
    <w:rsid w:val="00183002"/>
    <w:rsid w:val="001A428B"/>
    <w:rsid w:val="001B2156"/>
    <w:rsid w:val="001D5B3F"/>
    <w:rsid w:val="00207C16"/>
    <w:rsid w:val="00255885"/>
    <w:rsid w:val="002C166F"/>
    <w:rsid w:val="002C2D68"/>
    <w:rsid w:val="002C517E"/>
    <w:rsid w:val="002D62CA"/>
    <w:rsid w:val="002E1863"/>
    <w:rsid w:val="002E4BF0"/>
    <w:rsid w:val="002F6674"/>
    <w:rsid w:val="00305C0D"/>
    <w:rsid w:val="00312EF4"/>
    <w:rsid w:val="00344910"/>
    <w:rsid w:val="00375840"/>
    <w:rsid w:val="003C2C60"/>
    <w:rsid w:val="003D185D"/>
    <w:rsid w:val="00412720"/>
    <w:rsid w:val="00450F0A"/>
    <w:rsid w:val="00481301"/>
    <w:rsid w:val="00481B76"/>
    <w:rsid w:val="004A0EB7"/>
    <w:rsid w:val="00502D4F"/>
    <w:rsid w:val="00505F34"/>
    <w:rsid w:val="00575B3B"/>
    <w:rsid w:val="00597D93"/>
    <w:rsid w:val="005A254A"/>
    <w:rsid w:val="005F7FBB"/>
    <w:rsid w:val="0062289D"/>
    <w:rsid w:val="006364F0"/>
    <w:rsid w:val="00673560"/>
    <w:rsid w:val="00674635"/>
    <w:rsid w:val="00684F71"/>
    <w:rsid w:val="006A0036"/>
    <w:rsid w:val="006D4032"/>
    <w:rsid w:val="00707400"/>
    <w:rsid w:val="0077328A"/>
    <w:rsid w:val="00781178"/>
    <w:rsid w:val="007D04DB"/>
    <w:rsid w:val="007D0D43"/>
    <w:rsid w:val="007F4095"/>
    <w:rsid w:val="007F5668"/>
    <w:rsid w:val="00804BC1"/>
    <w:rsid w:val="00807932"/>
    <w:rsid w:val="008159C2"/>
    <w:rsid w:val="008507B8"/>
    <w:rsid w:val="00877C55"/>
    <w:rsid w:val="008809C5"/>
    <w:rsid w:val="008855D4"/>
    <w:rsid w:val="008A290D"/>
    <w:rsid w:val="008A4E52"/>
    <w:rsid w:val="0091409B"/>
    <w:rsid w:val="00955B2A"/>
    <w:rsid w:val="009A3C6E"/>
    <w:rsid w:val="009B13FA"/>
    <w:rsid w:val="009E7543"/>
    <w:rsid w:val="009F7087"/>
    <w:rsid w:val="00A1072B"/>
    <w:rsid w:val="00A20ED6"/>
    <w:rsid w:val="00A311F5"/>
    <w:rsid w:val="00A4466A"/>
    <w:rsid w:val="00A60ED7"/>
    <w:rsid w:val="00A630D4"/>
    <w:rsid w:val="00A7494D"/>
    <w:rsid w:val="00AC1D93"/>
    <w:rsid w:val="00AC2642"/>
    <w:rsid w:val="00B434CB"/>
    <w:rsid w:val="00B67E8F"/>
    <w:rsid w:val="00BC12C8"/>
    <w:rsid w:val="00BD22FA"/>
    <w:rsid w:val="00BF49BE"/>
    <w:rsid w:val="00C227D2"/>
    <w:rsid w:val="00C24E4A"/>
    <w:rsid w:val="00C77F76"/>
    <w:rsid w:val="00C8586F"/>
    <w:rsid w:val="00CA35DF"/>
    <w:rsid w:val="00CD2018"/>
    <w:rsid w:val="00D2669B"/>
    <w:rsid w:val="00D36A3A"/>
    <w:rsid w:val="00D44889"/>
    <w:rsid w:val="00DC236F"/>
    <w:rsid w:val="00DC3127"/>
    <w:rsid w:val="00DE3C2E"/>
    <w:rsid w:val="00DF55FB"/>
    <w:rsid w:val="00E01869"/>
    <w:rsid w:val="00E07995"/>
    <w:rsid w:val="00E2016F"/>
    <w:rsid w:val="00E25C19"/>
    <w:rsid w:val="00E708EA"/>
    <w:rsid w:val="00ED792B"/>
    <w:rsid w:val="00EE7573"/>
    <w:rsid w:val="00EF1464"/>
    <w:rsid w:val="00F230F4"/>
    <w:rsid w:val="00F40A1F"/>
    <w:rsid w:val="00F423DD"/>
    <w:rsid w:val="00F60348"/>
    <w:rsid w:val="00F71CB4"/>
    <w:rsid w:val="00F7627E"/>
    <w:rsid w:val="00F91573"/>
    <w:rsid w:val="00F926AF"/>
    <w:rsid w:val="00F9334A"/>
    <w:rsid w:val="00F95FD1"/>
    <w:rsid w:val="00FA00D9"/>
    <w:rsid w:val="00FC37E6"/>
    <w:rsid w:val="00FC7003"/>
    <w:rsid w:val="00FE7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2DA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2</Pages>
  <Words>439</Words>
  <Characters>250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 Academic Health Center</Company>
  <LinksUpToDate>false</LinksUpToDate>
  <CharactersWithSpaces>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hor,Marco</dc:creator>
  <cp:lastModifiedBy>David Amar</cp:lastModifiedBy>
  <cp:revision>31</cp:revision>
  <dcterms:created xsi:type="dcterms:W3CDTF">2020-03-19T14:42:00Z</dcterms:created>
  <dcterms:modified xsi:type="dcterms:W3CDTF">2020-04-20T16:05:00Z</dcterms:modified>
</cp:coreProperties>
</file>